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984E9" w14:textId="77777777" w:rsidR="00D7604A" w:rsidRPr="00D7604A" w:rsidRDefault="00D7604A" w:rsidP="00D7604A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D7604A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12ACA993" w14:textId="77777777" w:rsidR="00A229E8" w:rsidRPr="00D95159" w:rsidRDefault="00D7604A" w:rsidP="00D7604A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7604A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นิวเคลียร์</w:t>
      </w:r>
      <w:r w:rsidRPr="00D7604A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04F23875" w14:textId="77777777" w:rsidR="00C77A9F" w:rsidRDefault="00C77A9F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5B6CA1FD" w14:textId="77777777" w:rsidR="00FB3CA5" w:rsidRPr="00D95159" w:rsidRDefault="00FB3CA5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718F5DAB" w14:textId="77777777" w:rsidR="00C77A9F" w:rsidRPr="00D95159" w:rsidRDefault="00775E27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D5FA484" wp14:editId="39374D18">
            <wp:extent cx="3448050" cy="4140239"/>
            <wp:effectExtent l="0" t="0" r="0" b="0"/>
            <wp:docPr id="412" name="Picture 412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6" b="4415"/>
                    <a:stretch/>
                  </pic:blipFill>
                  <pic:spPr bwMode="auto">
                    <a:xfrm>
                      <a:off x="0" y="0"/>
                      <a:ext cx="3452228" cy="4145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096581" w14:textId="77777777" w:rsidR="00C77A9F" w:rsidRPr="00D95159" w:rsidRDefault="00C77A9F" w:rsidP="001558D7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1787CD6C" w14:textId="77777777" w:rsidR="00980F45" w:rsidRPr="00E95DE2" w:rsidRDefault="00804E0C" w:rsidP="001558D7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sz w:val="32"/>
          <w:szCs w:val="32"/>
          <w:u w:val="single"/>
        </w:rPr>
      </w:pPr>
      <w:r w:rsidRPr="00D95159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E95DE2">
        <w:rPr>
          <w:rFonts w:ascii="TH SarabunPSK" w:eastAsia="Times New Roman" w:hAnsi="TH SarabunPSK" w:cs="TH SarabunPSK" w:hint="cs"/>
          <w:b/>
          <w:bCs/>
          <w:sz w:val="32"/>
          <w:szCs w:val="32"/>
          <w:u w:val="single"/>
          <w:cs/>
        </w:rPr>
        <w:lastRenderedPageBreak/>
        <w:t>รายการ</w:t>
      </w:r>
      <w:r w:rsidR="00980F45" w:rsidRPr="00E95DE2">
        <w:rPr>
          <w:rFonts w:ascii="TH SarabunPSK" w:eastAsia="Times New Roman" w:hAnsi="TH SarabunPSK" w:cs="TH SarabunPSK"/>
          <w:b/>
          <w:bCs/>
          <w:sz w:val="32"/>
          <w:szCs w:val="32"/>
          <w:u w:val="single"/>
          <w:cs/>
        </w:rPr>
        <w:t>อุปกรณ์</w:t>
      </w:r>
      <w:r w:rsidR="00980F45" w:rsidRPr="00E95DE2">
        <w:rPr>
          <w:rFonts w:ascii="TH SarabunPSK" w:eastAsia="Times New Roman" w:hAnsi="TH SarabunPSK" w:cs="TH SarabunPSK" w:hint="cs"/>
          <w:b/>
          <w:bCs/>
          <w:sz w:val="32"/>
          <w:szCs w:val="32"/>
          <w:u w:val="single"/>
          <w:cs/>
        </w:rPr>
        <w:t>ชุดทดลอง</w:t>
      </w:r>
    </w:p>
    <w:p w14:paraId="4FE06D9E" w14:textId="77777777" w:rsidR="00980F45" w:rsidRPr="00D95159" w:rsidRDefault="00980F45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</w:rPr>
      </w:pPr>
    </w:p>
    <w:p w14:paraId="6FDA27E1" w14:textId="77777777" w:rsidR="00804E0C" w:rsidRPr="00D95159" w:rsidRDefault="00B57D17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9957633" wp14:editId="15E44C42">
                <wp:simplePos x="0" y="0"/>
                <wp:positionH relativeFrom="column">
                  <wp:posOffset>5010150</wp:posOffset>
                </wp:positionH>
                <wp:positionV relativeFrom="paragraph">
                  <wp:posOffset>207645</wp:posOffset>
                </wp:positionV>
                <wp:extent cx="252095" cy="252095"/>
                <wp:effectExtent l="1028700" t="0" r="14605" b="7175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121831"/>
                            <a:gd name="adj6" fmla="val -4143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81FDE" w14:textId="77777777" w:rsidR="0052614C" w:rsidRDefault="0052614C" w:rsidP="0052614C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9957633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94.5pt;margin-top:16.35pt;width:19.85pt;height:19.8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" adj="-89493,26315,-51796,9793,-6529,9793" strokecolor="red">
                <v:textbox>
                  <w:txbxContent>
                    <w:p w14:paraId="24781FDE" w14:textId="77777777" w:rsidR="0052614C" w:rsidRDefault="0052614C" w:rsidP="0052614C">
                      <w:r>
                        <w:t>2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</w:p>
    <w:p w14:paraId="1F38C8A5" w14:textId="77777777" w:rsidR="00980F45" w:rsidRPr="00D95159" w:rsidRDefault="00801CCE" w:rsidP="001558D7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724E4F9F" wp14:editId="41518A30">
                <wp:simplePos x="0" y="0"/>
                <wp:positionH relativeFrom="column">
                  <wp:posOffset>1962150</wp:posOffset>
                </wp:positionH>
                <wp:positionV relativeFrom="paragraph">
                  <wp:posOffset>710566</wp:posOffset>
                </wp:positionV>
                <wp:extent cx="1270000" cy="328930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0000" cy="3289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D8592" w14:textId="77777777" w:rsidR="00F76C9E" w:rsidRPr="00775E27" w:rsidRDefault="00F76C9E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</w:rPr>
                            </w:pPr>
                            <w:r w:rsidRPr="00775E27">
                              <w:rPr>
                                <w:rFonts w:ascii="TH SarabunPSK" w:hAnsi="TH SarabunPSK" w:cs="TH SarabunPSK"/>
                                <w:b/>
                                <w:bCs/>
                                <w:color w:val="FF0000"/>
                                <w:cs/>
                              </w:rPr>
                              <w:t>ชุดแกนปฏิกรณ์จำลอ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4E4F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154.5pt;margin-top:55.95pt;width:100pt;height:25.9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" filled="f" stroked="f">
                <v:textbox>
                  <w:txbxContent>
                    <w:p w14:paraId="405D8592" w14:textId="77777777" w:rsidR="00F76C9E" w:rsidRPr="00775E27" w:rsidRDefault="00F76C9E">
                      <w:pPr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</w:rPr>
                      </w:pPr>
                      <w:r w:rsidRPr="00775E27">
                        <w:rPr>
                          <w:rFonts w:ascii="TH SarabunPSK" w:hAnsi="TH SarabunPSK" w:cs="TH SarabunPSK"/>
                          <w:b/>
                          <w:bCs/>
                          <w:color w:val="FF0000"/>
                          <w:cs/>
                        </w:rPr>
                        <w:t>ชุดแกนปฏิกรณ์จำลอง</w:t>
                      </w:r>
                    </w:p>
                  </w:txbxContent>
                </v:textbox>
              </v:shape>
            </w:pict>
          </mc:Fallback>
        </mc:AlternateContent>
      </w:r>
      <w:r w:rsidR="00775E27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02F1DFD" wp14:editId="5A9E68D9">
                <wp:simplePos x="0" y="0"/>
                <wp:positionH relativeFrom="column">
                  <wp:posOffset>5038725</wp:posOffset>
                </wp:positionH>
                <wp:positionV relativeFrom="paragraph">
                  <wp:posOffset>1382395</wp:posOffset>
                </wp:positionV>
                <wp:extent cx="252095" cy="252095"/>
                <wp:effectExtent l="1409700" t="495300" r="14605" b="14605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195549"/>
                            <a:gd name="adj6" fmla="val -56923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6ADC4" w14:textId="77777777" w:rsidR="00775E27" w:rsidRDefault="00775E27" w:rsidP="00775E27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2F1DFD" id="_x0000_s1028" type="#_x0000_t48" style="position:absolute;left:0;text-align:left;margin-left:396.75pt;margin-top:108.85pt;width:19.85pt;height:19.8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" adj="-122954,-42239,-51796,9793,-6529,9793" strokecolor="red">
                <v:textbox>
                  <w:txbxContent>
                    <w:p w14:paraId="7056ADC4" w14:textId="77777777" w:rsidR="00775E27" w:rsidRDefault="00775E27" w:rsidP="00775E27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775E27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0A292314" wp14:editId="67336C5D">
                <wp:simplePos x="0" y="0"/>
                <wp:positionH relativeFrom="column">
                  <wp:posOffset>5038725</wp:posOffset>
                </wp:positionH>
                <wp:positionV relativeFrom="paragraph">
                  <wp:posOffset>982345</wp:posOffset>
                </wp:positionV>
                <wp:extent cx="252095" cy="252095"/>
                <wp:effectExtent l="1123950" t="76200" r="14605" b="146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9302"/>
                            <a:gd name="adj6" fmla="val -45588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92C8D8" w14:textId="77777777" w:rsidR="00B57D17" w:rsidRDefault="00775E27" w:rsidP="00B57D17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292314" id="_x0000_s1029" type="#_x0000_t48" style="position:absolute;left:0;text-align:left;margin-left:396.75pt;margin-top:77.35pt;width:19.85pt;height:19.85pt;z-index:25174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" adj="-98470,-6329,-51796,9793,-6529,9793" strokecolor="red">
                <v:textbox>
                  <w:txbxContent>
                    <w:p w14:paraId="0792C8D8" w14:textId="77777777" w:rsidR="00B57D17" w:rsidRDefault="00775E27" w:rsidP="00B57D17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775E27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3AD10B2B" wp14:editId="00A6533B">
                <wp:simplePos x="0" y="0"/>
                <wp:positionH relativeFrom="column">
                  <wp:posOffset>5019675</wp:posOffset>
                </wp:positionH>
                <wp:positionV relativeFrom="paragraph">
                  <wp:posOffset>454025</wp:posOffset>
                </wp:positionV>
                <wp:extent cx="252095" cy="252095"/>
                <wp:effectExtent l="1104900" t="0" r="14605" b="14605"/>
                <wp:wrapNone/>
                <wp:docPr id="17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6264"/>
                            <a:gd name="adj6" fmla="val -44454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070ED" w14:textId="77777777" w:rsidR="00F76C9E" w:rsidRDefault="00775E27" w:rsidP="0070099D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10B2B" id="_x0000_s1030" type="#_x0000_t48" style="position:absolute;left:0;text-align:left;margin-left:395.25pt;margin-top:35.75pt;width:19.85pt;height:19.8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" adj="-96022,9993,-51796,9793,-6529,9793" strokecolor="red">
                <v:textbox>
                  <w:txbxContent>
                    <w:p w14:paraId="327070ED" w14:textId="77777777" w:rsidR="00F76C9E" w:rsidRDefault="00775E27" w:rsidP="0070099D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775E27" w:rsidRPr="00775E27">
        <w:rPr>
          <w:rFonts w:ascii="TH SarabunPSK" w:eastAsia="Times New Roman" w:hAnsi="TH SarabunPSK" w:cs="TH SarabunPSK"/>
          <w:noProof/>
          <w:color w:val="FF0000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07D3B369" wp14:editId="5F9686BB">
                <wp:simplePos x="0" y="0"/>
                <wp:positionH relativeFrom="column">
                  <wp:posOffset>2181225</wp:posOffset>
                </wp:positionH>
                <wp:positionV relativeFrom="paragraph">
                  <wp:posOffset>1115695</wp:posOffset>
                </wp:positionV>
                <wp:extent cx="827405" cy="2066925"/>
                <wp:effectExtent l="19050" t="19050" r="10795" b="28575"/>
                <wp:wrapNone/>
                <wp:docPr id="174" name="Rounded 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27405" cy="206692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3235551" id="Rounded Rectangle 34" o:spid="_x0000_s1026" style="position:absolute;margin-left:171.75pt;margin-top:87.85pt;width:65.15pt;height:162.7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" filled="f" strokecolor="red" strokeweight="3pt">
                <v:stroke dashstyle="dash"/>
                <v:path arrowok="t"/>
              </v:roundrect>
            </w:pict>
          </mc:Fallback>
        </mc:AlternateContent>
      </w:r>
      <w:r w:rsidR="00B57D17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42720" behindDoc="0" locked="0" layoutInCell="1" allowOverlap="1" wp14:anchorId="2CBB9322" wp14:editId="33083D65">
                <wp:simplePos x="0" y="0"/>
                <wp:positionH relativeFrom="column">
                  <wp:posOffset>805180</wp:posOffset>
                </wp:positionH>
                <wp:positionV relativeFrom="paragraph">
                  <wp:posOffset>2044065</wp:posOffset>
                </wp:positionV>
                <wp:extent cx="252095" cy="252095"/>
                <wp:effectExtent l="0" t="0" r="1233805" b="30035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52894"/>
                            <a:gd name="adj2" fmla="val 105793"/>
                            <a:gd name="adj3" fmla="val 56673"/>
                            <a:gd name="adj4" fmla="val 247609"/>
                            <a:gd name="adj5" fmla="val 214865"/>
                            <a:gd name="adj6" fmla="val 59285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3B9364" w14:textId="77777777" w:rsidR="0052614C" w:rsidRDefault="00775E27" w:rsidP="0052614C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BB9322" id="_x0000_s1031" type="#_x0000_t48" style="position:absolute;left:0;text-align:left;margin-left:63.4pt;margin-top:160.95pt;width:19.85pt;height:19.85pt;z-index:25174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" adj="128057,46411,53484,12241,22851,11425" strokecolor="red">
                <v:textbox>
                  <w:txbxContent>
                    <w:p w14:paraId="523B9364" w14:textId="77777777" w:rsidR="0052614C" w:rsidRDefault="00775E27" w:rsidP="0052614C">
                      <w:r>
                        <w:t>1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="00775E27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E280E73" wp14:editId="41BF4BE9">
            <wp:extent cx="3448050" cy="4140239"/>
            <wp:effectExtent l="0" t="0" r="0" b="0"/>
            <wp:docPr id="1" name="Picture 1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6" b="4415"/>
                    <a:stretch/>
                  </pic:blipFill>
                  <pic:spPr bwMode="auto">
                    <a:xfrm>
                      <a:off x="0" y="0"/>
                      <a:ext cx="3452228" cy="4145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76169D" w14:textId="77777777" w:rsidR="00980F45" w:rsidRPr="00D95159" w:rsidRDefault="00980F45" w:rsidP="001558D7">
      <w:pPr>
        <w:tabs>
          <w:tab w:val="left" w:pos="540"/>
        </w:tabs>
        <w:spacing w:after="0" w:line="240" w:lineRule="auto"/>
        <w:jc w:val="center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D4E797A" w14:textId="77777777" w:rsidR="00980F45" w:rsidRPr="00D95159" w:rsidRDefault="00980F45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696FB23" w14:textId="77777777" w:rsidR="00980F45" w:rsidRPr="00D95159" w:rsidRDefault="00980F45" w:rsidP="001558D7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รายการ</w:t>
      </w:r>
      <w:r w:rsidRPr="00D95159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</w:p>
    <w:p w14:paraId="592D41EF" w14:textId="77777777" w:rsidR="00EE3638" w:rsidRDefault="00980F45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="00775E27">
        <w:rPr>
          <w:rFonts w:ascii="TH SarabunPSK" w:hAnsi="TH SarabunPSK" w:cs="TH SarabunPSK" w:hint="cs"/>
          <w:sz w:val="32"/>
          <w:szCs w:val="32"/>
          <w:cs/>
        </w:rPr>
        <w:t xml:space="preserve">ชุด </w:t>
      </w:r>
      <w:r w:rsidR="00775E27">
        <w:rPr>
          <w:rFonts w:ascii="TH SarabunPSK" w:hAnsi="TH SarabunPSK" w:cs="TH SarabunPSK"/>
          <w:sz w:val="32"/>
          <w:szCs w:val="32"/>
        </w:rPr>
        <w:t>controlled rod</w:t>
      </w:r>
      <w:r w:rsidR="00775E27">
        <w:rPr>
          <w:rFonts w:ascii="TH SarabunPSK" w:hAnsi="TH SarabunPSK" w:cs="TH SarabunPSK" w:hint="cs"/>
          <w:sz w:val="32"/>
          <w:szCs w:val="32"/>
          <w:cs/>
        </w:rPr>
        <w:t xml:space="preserve"> และ </w:t>
      </w:r>
      <w:r w:rsidR="00775E27">
        <w:rPr>
          <w:rFonts w:ascii="TH SarabunPSK" w:eastAsia="Times New Roman" w:hAnsi="TH SarabunPSK" w:cs="TH SarabunPSK" w:hint="cs"/>
          <w:sz w:val="32"/>
          <w:szCs w:val="32"/>
          <w:cs/>
        </w:rPr>
        <w:t>ชุดแท่งเชื้อเพลิง</w:t>
      </w:r>
    </w:p>
    <w:p w14:paraId="38474DF5" w14:textId="77777777" w:rsidR="007E449D" w:rsidRPr="00D95159" w:rsidRDefault="007E449D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="00775E27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22868B92" w14:textId="77777777" w:rsidR="007E449D" w:rsidRPr="00D95159" w:rsidRDefault="007E449D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 w:rsidR="00775E27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775E27" w:rsidRPr="00D95159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1EA5122B" w14:textId="77777777" w:rsidR="0070099D" w:rsidRDefault="00804E0C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 w:hint="cs"/>
          <w:sz w:val="32"/>
          <w:szCs w:val="32"/>
          <w:cs/>
        </w:rPr>
        <w:t>4</w:t>
      </w:r>
      <w:r w:rsidR="00980F45" w:rsidRPr="00D95159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 w:rsidR="00775E27">
        <w:rPr>
          <w:rFonts w:ascii="TH SarabunPSK" w:hAnsi="TH SarabunPSK" w:cs="TH SarabunPSK"/>
          <w:sz w:val="32"/>
          <w:szCs w:val="32"/>
        </w:rPr>
        <w:t>Emergency Switch</w:t>
      </w:r>
    </w:p>
    <w:p w14:paraId="3DB6C2F4" w14:textId="77777777" w:rsidR="00775E27" w:rsidRDefault="00775E27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5. </w:t>
      </w:r>
      <w:r>
        <w:rPr>
          <w:rFonts w:ascii="TH SarabunPSK" w:hAnsi="TH SarabunPSK" w:cs="TH SarabunPSK" w:hint="cs"/>
          <w:sz w:val="32"/>
          <w:szCs w:val="32"/>
          <w:cs/>
        </w:rPr>
        <w:t>สวิตซ์ เปิด-ปิด เครื่อง</w:t>
      </w:r>
    </w:p>
    <w:p w14:paraId="2761E17C" w14:textId="77777777" w:rsidR="00141809" w:rsidRPr="00D95159" w:rsidRDefault="00141809" w:rsidP="001558D7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95159">
        <w:rPr>
          <w:rFonts w:ascii="TH SarabunPSK" w:eastAsia="Times New Roman" w:hAnsi="TH SarabunPSK" w:cs="TH SarabunPSK"/>
          <w:sz w:val="32"/>
          <w:szCs w:val="32"/>
        </w:rPr>
        <w:br w:type="page"/>
      </w:r>
    </w:p>
    <w:p w14:paraId="43EA3C62" w14:textId="193F3D99" w:rsidR="00E95DE2" w:rsidRPr="00ED7FC1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2A2ADE11" w14:textId="77777777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72F926CD" w14:textId="2C0C9D04" w:rsidR="00E95DE2" w:rsidRDefault="00E95DE2" w:rsidP="00E95DE2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212288" behindDoc="0" locked="0" layoutInCell="1" allowOverlap="1" wp14:anchorId="29870613" wp14:editId="538D74CE">
                <wp:simplePos x="0" y="0"/>
                <wp:positionH relativeFrom="column">
                  <wp:posOffset>2286000</wp:posOffset>
                </wp:positionH>
                <wp:positionV relativeFrom="paragraph">
                  <wp:posOffset>891858</wp:posOffset>
                </wp:positionV>
                <wp:extent cx="1209675" cy="328612"/>
                <wp:effectExtent l="0" t="0" r="28575" b="1460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675" cy="32861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A49F6C" id="Rectangle 16" o:spid="_x0000_s1026" style="position:absolute;margin-left:180pt;margin-top:70.25pt;width:95.25pt;height:25.85pt;z-index:25121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" filled="f" strokecolor="red" strokeweight="2pt"/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56672" behindDoc="0" locked="0" layoutInCell="1" allowOverlap="1" wp14:anchorId="6306A681" wp14:editId="74C6E2AB">
                <wp:simplePos x="0" y="0"/>
                <wp:positionH relativeFrom="column">
                  <wp:posOffset>651192</wp:posOffset>
                </wp:positionH>
                <wp:positionV relativeFrom="paragraph">
                  <wp:posOffset>197231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9322CD7" w14:textId="69A21954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06A681" id="Text Box 27" o:spid="_x0000_s1032" type="#_x0000_t202" style="position:absolute;left:0;text-align:left;margin-left:51.25pt;margin-top:155.3pt;width:31.2pt;height:27.6pt;z-index:25135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" fillcolor="white [3201]" strokecolor="red" strokeweight=".5pt">
                <v:textbox>
                  <w:txbxContent>
                    <w:p w14:paraId="29322CD7" w14:textId="69A21954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48480" behindDoc="0" locked="0" layoutInCell="1" allowOverlap="1" wp14:anchorId="446DD547" wp14:editId="0CF2A02D">
                <wp:simplePos x="0" y="0"/>
                <wp:positionH relativeFrom="column">
                  <wp:posOffset>1047750</wp:posOffset>
                </wp:positionH>
                <wp:positionV relativeFrom="paragraph">
                  <wp:posOffset>1272858</wp:posOffset>
                </wp:positionV>
                <wp:extent cx="1236980" cy="700087"/>
                <wp:effectExtent l="0" t="0" r="20320" b="2413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6980" cy="700087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8EA682" id="Straight Connector 26" o:spid="_x0000_s1026" style="position:absolute;flip:x;z-index:25134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5pt,100.25pt" to="179.9pt,1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33120" behindDoc="0" locked="0" layoutInCell="1" allowOverlap="1" wp14:anchorId="03770AD5" wp14:editId="52F7A11C">
                <wp:simplePos x="0" y="0"/>
                <wp:positionH relativeFrom="column">
                  <wp:posOffset>2086928</wp:posOffset>
                </wp:positionH>
                <wp:positionV relativeFrom="paragraph">
                  <wp:posOffset>2539683</wp:posOffset>
                </wp:positionV>
                <wp:extent cx="699135" cy="866775"/>
                <wp:effectExtent l="0" t="0" r="24765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9135" cy="86677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9F168B" id="Straight Connector 24" o:spid="_x0000_s1026" style="position:absolute;flip:x;z-index:25133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4.35pt,200pt" to="219.4pt,26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" strokecolor="red"/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22880" behindDoc="0" locked="0" layoutInCell="1" allowOverlap="1" wp14:anchorId="6B8CC2E6" wp14:editId="00EC82F2">
                <wp:simplePos x="0" y="0"/>
                <wp:positionH relativeFrom="column">
                  <wp:posOffset>3060065</wp:posOffset>
                </wp:positionH>
                <wp:positionV relativeFrom="paragraph">
                  <wp:posOffset>3187383</wp:posOffset>
                </wp:positionV>
                <wp:extent cx="396240" cy="350520"/>
                <wp:effectExtent l="0" t="0" r="22860" b="1143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13B7C7C" w14:textId="08432703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CC2E6" id="Text Box 23" o:spid="_x0000_s1033" type="#_x0000_t202" style="position:absolute;left:0;text-align:left;margin-left:240.95pt;margin-top:251pt;width:31.2pt;height:27.6pt;z-index:2513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" fillcolor="white [3201]" strokecolor="red" strokeweight=".5pt">
                <v:textbox>
                  <w:txbxContent>
                    <w:p w14:paraId="613B7C7C" w14:textId="08432703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7520" behindDoc="0" locked="0" layoutInCell="1" allowOverlap="1" wp14:anchorId="71C1C4D0" wp14:editId="0C68343E">
                <wp:simplePos x="0" y="0"/>
                <wp:positionH relativeFrom="column">
                  <wp:posOffset>3459480</wp:posOffset>
                </wp:positionH>
                <wp:positionV relativeFrom="paragraph">
                  <wp:posOffset>2607310</wp:posOffset>
                </wp:positionV>
                <wp:extent cx="228600" cy="594360"/>
                <wp:effectExtent l="0" t="0" r="19050" b="3429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0" cy="5943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7E66D4" id="Straight Connector 22" o:spid="_x0000_s1026" style="position:absolute;flip:x;z-index:25130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.4pt,205.3pt" to="290.4pt,2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" strokecolor="red"/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94208" behindDoc="0" locked="0" layoutInCell="1" allowOverlap="1" wp14:anchorId="5003CCF5" wp14:editId="14A8D617">
                <wp:simplePos x="0" y="0"/>
                <wp:positionH relativeFrom="column">
                  <wp:posOffset>5326380</wp:posOffset>
                </wp:positionH>
                <wp:positionV relativeFrom="paragraph">
                  <wp:posOffset>2211070</wp:posOffset>
                </wp:positionV>
                <wp:extent cx="396240" cy="350520"/>
                <wp:effectExtent l="0" t="0" r="22860" b="1143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D8C23B3" w14:textId="0231CDDC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3CCF5" id="Text Box 21" o:spid="_x0000_s1034" type="#_x0000_t202" style="position:absolute;left:0;text-align:left;margin-left:419.4pt;margin-top:174.1pt;width:31.2pt;height:27.6pt;z-index:25129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" fillcolor="white [3201]" strokecolor="red" strokeweight=".5pt">
                <v:textbox>
                  <w:txbxContent>
                    <w:p w14:paraId="5D8C23B3" w14:textId="0231CDDC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78848" behindDoc="0" locked="0" layoutInCell="1" allowOverlap="1" wp14:anchorId="41CE2209" wp14:editId="2C29EBBD">
                <wp:simplePos x="0" y="0"/>
                <wp:positionH relativeFrom="column">
                  <wp:posOffset>4472940</wp:posOffset>
                </wp:positionH>
                <wp:positionV relativeFrom="paragraph">
                  <wp:posOffset>969010</wp:posOffset>
                </wp:positionV>
                <wp:extent cx="853440" cy="1257300"/>
                <wp:effectExtent l="0" t="0" r="2286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2A88BC" id="Straight Connector 20" o:spid="_x0000_s1026" style="position:absolute;z-index:25127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76.3pt" to="419.4pt,17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63488" behindDoc="0" locked="0" layoutInCell="1" allowOverlap="1" wp14:anchorId="79C89DF6" wp14:editId="5F457668">
                <wp:simplePos x="0" y="0"/>
                <wp:positionH relativeFrom="column">
                  <wp:posOffset>3688080</wp:posOffset>
                </wp:positionH>
                <wp:positionV relativeFrom="paragraph">
                  <wp:posOffset>671830</wp:posOffset>
                </wp:positionV>
                <wp:extent cx="784860" cy="327660"/>
                <wp:effectExtent l="0" t="0" r="15240" b="1524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7AD0B8" id="Rectangle 19" o:spid="_x0000_s1026" style="position:absolute;margin-left:290.4pt;margin-top:52.9pt;width:61.8pt;height:25.8pt;z-index:25126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47104" behindDoc="0" locked="0" layoutInCell="1" allowOverlap="1" wp14:anchorId="652D4CD3" wp14:editId="06DC5395">
                <wp:simplePos x="0" y="0"/>
                <wp:positionH relativeFrom="column">
                  <wp:posOffset>1257300</wp:posOffset>
                </wp:positionH>
                <wp:positionV relativeFrom="paragraph">
                  <wp:posOffset>2211070</wp:posOffset>
                </wp:positionV>
                <wp:extent cx="1539240" cy="327660"/>
                <wp:effectExtent l="0" t="0" r="22860" b="152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EE3C14" id="Rectangle 18" o:spid="_x0000_s1026" style="position:absolute;margin-left:99pt;margin-top:174.1pt;width:121.2pt;height:25.8pt;z-index:251247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29696" behindDoc="0" locked="0" layoutInCell="1" allowOverlap="1" wp14:anchorId="74B662BC" wp14:editId="4D7F2430">
                <wp:simplePos x="0" y="0"/>
                <wp:positionH relativeFrom="column">
                  <wp:posOffset>3672840</wp:posOffset>
                </wp:positionH>
                <wp:positionV relativeFrom="paragraph">
                  <wp:posOffset>2279650</wp:posOffset>
                </wp:positionV>
                <wp:extent cx="800100" cy="327660"/>
                <wp:effectExtent l="0" t="0" r="19050" b="1524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276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5AE88F" id="Rectangle 17" o:spid="_x0000_s1026" style="position:absolute;margin-left:289.2pt;margin-top:179.5pt;width:63pt;height:25.8pt;z-index:25122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" filled="f" strokecolor="red" strokeweight="2pt"/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94880" behindDoc="0" locked="0" layoutInCell="1" allowOverlap="1" wp14:anchorId="4A953666" wp14:editId="219C33F5">
                <wp:simplePos x="0" y="0"/>
                <wp:positionH relativeFrom="column">
                  <wp:posOffset>5326380</wp:posOffset>
                </wp:positionH>
                <wp:positionV relativeFrom="paragraph">
                  <wp:posOffset>3003550</wp:posOffset>
                </wp:positionV>
                <wp:extent cx="396240" cy="350520"/>
                <wp:effectExtent l="0" t="0" r="22860" b="1143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56256DE" w14:textId="759847CA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953666" id="Text Box 15" o:spid="_x0000_s1035" type="#_x0000_t202" style="position:absolute;left:0;text-align:left;margin-left:419.4pt;margin-top:236.5pt;width:31.2pt;height:27.6pt;z-index:25119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" fillcolor="white [3201]" strokecolor="red" strokeweight=".5pt">
                <v:textbox>
                  <w:txbxContent>
                    <w:p w14:paraId="256256DE" w14:textId="759847CA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77472" behindDoc="0" locked="0" layoutInCell="1" allowOverlap="1" wp14:anchorId="1AF4BD2F" wp14:editId="008214C6">
                <wp:simplePos x="0" y="0"/>
                <wp:positionH relativeFrom="column">
                  <wp:posOffset>4472940</wp:posOffset>
                </wp:positionH>
                <wp:positionV relativeFrom="paragraph">
                  <wp:posOffset>1746250</wp:posOffset>
                </wp:positionV>
                <wp:extent cx="853440" cy="125730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74FD44" id="Straight Connector 14" o:spid="_x0000_s1026" style="position:absolute;z-index:25117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137.5pt" to="419.4pt,23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63136" behindDoc="0" locked="0" layoutInCell="1" allowOverlap="1" wp14:anchorId="531AA1AE" wp14:editId="1963B072">
                <wp:simplePos x="0" y="0"/>
                <wp:positionH relativeFrom="column">
                  <wp:posOffset>3352800</wp:posOffset>
                </wp:positionH>
                <wp:positionV relativeFrom="paragraph">
                  <wp:posOffset>1167130</wp:posOffset>
                </wp:positionV>
                <wp:extent cx="1120140" cy="579120"/>
                <wp:effectExtent l="0" t="0" r="22860" b="114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140" cy="579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F49446" id="Rectangle 13" o:spid="_x0000_s1026" style="position:absolute;margin-left:264pt;margin-top:91.9pt;width:88.2pt;height:45.6pt;z-index:25116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38560" behindDoc="0" locked="0" layoutInCell="1" allowOverlap="1" wp14:anchorId="615A8BDF" wp14:editId="2074C7F4">
                <wp:simplePos x="0" y="0"/>
                <wp:positionH relativeFrom="column">
                  <wp:posOffset>4472940</wp:posOffset>
                </wp:positionH>
                <wp:positionV relativeFrom="paragraph">
                  <wp:posOffset>2211070</wp:posOffset>
                </wp:positionV>
                <wp:extent cx="853440" cy="125730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3440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2437EB" id="Straight Connector 11" o:spid="_x0000_s1026" style="position:absolute;z-index:25113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2.2pt,174.1pt" to="419.4pt,27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24224" behindDoc="0" locked="0" layoutInCell="1" allowOverlap="1" wp14:anchorId="46F7A7CC" wp14:editId="3B27A602">
                <wp:simplePos x="0" y="0"/>
                <wp:positionH relativeFrom="column">
                  <wp:posOffset>3535680</wp:posOffset>
                </wp:positionH>
                <wp:positionV relativeFrom="paragraph">
                  <wp:posOffset>1791970</wp:posOffset>
                </wp:positionV>
                <wp:extent cx="937260" cy="419100"/>
                <wp:effectExtent l="0" t="0" r="1524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41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DAEF8C" id="Rectangle 5" o:spid="_x0000_s1026" style="position:absolute;margin-left:278.4pt;margin-top:141.1pt;width:73.8pt;height:33pt;z-index:25112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E76D462" wp14:editId="7B186C0F">
            <wp:extent cx="4727018" cy="320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9596" cy="322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C659B" w14:textId="78E6200E" w:rsidR="00E95DE2" w:rsidRDefault="00E95DE2" w:rsidP="00E95DE2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42336" behindDoc="0" locked="0" layoutInCell="1" allowOverlap="1" wp14:anchorId="4AF092F3" wp14:editId="72F66EFC">
                <wp:simplePos x="0" y="0"/>
                <wp:positionH relativeFrom="column">
                  <wp:posOffset>1689735</wp:posOffset>
                </wp:positionH>
                <wp:positionV relativeFrom="paragraph">
                  <wp:posOffset>204788</wp:posOffset>
                </wp:positionV>
                <wp:extent cx="396240" cy="350520"/>
                <wp:effectExtent l="0" t="0" r="22860" b="1143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6453E3B" w14:textId="77FCA93C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F092F3" id="Text Box 25" o:spid="_x0000_s1036" type="#_x0000_t202" style="position:absolute;margin-left:133.05pt;margin-top:16.15pt;width:31.2pt;height:27.6pt;z-index:25134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" fillcolor="white [3201]" strokecolor="red" strokeweight=".5pt">
                <v:textbox>
                  <w:txbxContent>
                    <w:p w14:paraId="26453E3B" w14:textId="77FCA93C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48800" behindDoc="0" locked="0" layoutInCell="1" allowOverlap="1" wp14:anchorId="4AEC37FE" wp14:editId="730CBD58">
                <wp:simplePos x="0" y="0"/>
                <wp:positionH relativeFrom="column">
                  <wp:posOffset>5326380</wp:posOffset>
                </wp:positionH>
                <wp:positionV relativeFrom="paragraph">
                  <wp:posOffset>267970</wp:posOffset>
                </wp:positionV>
                <wp:extent cx="396240" cy="350520"/>
                <wp:effectExtent l="0" t="0" r="2286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24DDCB" w14:textId="18E67255" w:rsidR="00E95DE2" w:rsidRPr="00E95DE2" w:rsidRDefault="00E95DE2" w:rsidP="00E95DE2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 w:rsidRPr="00E95DE2"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EC37FE" id="Text Box 12" o:spid="_x0000_s1037" type="#_x0000_t202" style="position:absolute;margin-left:419.4pt;margin-top:21.1pt;width:31.2pt;height:27.6pt;z-index:25114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" fillcolor="white [3201]" strokecolor="red" strokeweight=".5pt">
                <v:textbox>
                  <w:txbxContent>
                    <w:p w14:paraId="4C24DDCB" w14:textId="18E67255" w:rsidR="00E95DE2" w:rsidRPr="00E95DE2" w:rsidRDefault="00E95DE2" w:rsidP="00E95DE2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 w:rsidRPr="00E95DE2"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14:paraId="0A362B52" w14:textId="6EEA7FDA" w:rsidR="00E95DE2" w:rsidRDefault="00E95DE2" w:rsidP="00E95DE2">
      <w:pPr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0DE65608" w14:textId="57A1BCA6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แท่งควบคุม</w:t>
      </w:r>
    </w:p>
    <w:p w14:paraId="72CF2323" w14:textId="152D9D9D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แสดงผลค่าทางไฟฟ้า</w:t>
      </w:r>
    </w:p>
    <w:p w14:paraId="00E9E303" w14:textId="1EB9F48F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1A761335" w14:textId="55C3E307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1F3026E6" w14:textId="6F80A93F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1795329F" w14:textId="02043532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767976E8" w14:textId="28BDD427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3. แสดงสถานะการเชื่อมต่อกับ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1580AE11" w14:textId="664B367C" w:rsidR="00E95DE2" w:rsidRDefault="00E95DE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. </w:t>
      </w:r>
      <w:r w:rsidR="00347F73">
        <w:rPr>
          <w:rFonts w:ascii="TH SarabunPSK" w:hAnsi="TH SarabunPSK" w:cs="TH SarabunPSK" w:hint="cs"/>
          <w:sz w:val="32"/>
          <w:szCs w:val="32"/>
          <w:cs/>
        </w:rPr>
        <w:t xml:space="preserve">ส่วนควบคุมการ </w:t>
      </w:r>
      <w:proofErr w:type="gramStart"/>
      <w:r w:rsidR="00347F73">
        <w:rPr>
          <w:rFonts w:ascii="TH SarabunPSK" w:hAnsi="TH SarabunPSK" w:cs="TH SarabunPSK" w:hint="cs"/>
          <w:sz w:val="32"/>
          <w:szCs w:val="32"/>
          <w:cs/>
        </w:rPr>
        <w:t>เริ่ม  หยุด</w:t>
      </w:r>
      <w:proofErr w:type="gramEnd"/>
      <w:r w:rsidR="00347F73">
        <w:rPr>
          <w:rFonts w:ascii="TH SarabunPSK" w:hAnsi="TH SarabunPSK" w:cs="TH SarabunPSK" w:hint="cs"/>
          <w:sz w:val="32"/>
          <w:szCs w:val="32"/>
          <w:cs/>
        </w:rPr>
        <w:t xml:space="preserve"> และรีเซต</w:t>
      </w:r>
    </w:p>
    <w:p w14:paraId="6E761C52" w14:textId="27859D11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ระดับแท่งควบคุมและความร้อนของแท่งปฏิกรณ์</w:t>
      </w:r>
    </w:p>
    <w:p w14:paraId="4BE75803" w14:textId="36661EC5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06B7415D" w14:textId="6FCA9330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57D6E" w14:textId="6D53D6A6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3F362D5" w14:textId="04399D7F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519AD8" w14:textId="0C86C415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B1405B" w14:textId="5FA7B357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7119BAD" w14:textId="326C30E8" w:rsidR="00347F73" w:rsidRDefault="00347F73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AE5B27B" w14:textId="7CF4D25B" w:rsidR="00347F73" w:rsidRPr="00ED7FC1" w:rsidRDefault="00347F73" w:rsidP="001558D7">
      <w:pPr>
        <w:spacing w:after="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1FCBFEFA" w14:textId="192CE09A" w:rsidR="00E95DE2" w:rsidRDefault="00E95DE2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8968543" w14:textId="3F497F9F" w:rsidR="00347F73" w:rsidRDefault="00ED7FC1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4693C447" wp14:editId="5EA05CDB">
                <wp:simplePos x="0" y="0"/>
                <wp:positionH relativeFrom="column">
                  <wp:posOffset>4455668</wp:posOffset>
                </wp:positionH>
                <wp:positionV relativeFrom="paragraph">
                  <wp:posOffset>2606421</wp:posOffset>
                </wp:positionV>
                <wp:extent cx="284480" cy="396240"/>
                <wp:effectExtent l="0" t="0" r="20320" b="2286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8D313C" id="Straight Connector 55" o:spid="_x0000_s1026" style="position:absolute;z-index:25219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85pt,205.25pt" to="373.25pt,23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64C00DFC" wp14:editId="3A095310">
                <wp:simplePos x="0" y="0"/>
                <wp:positionH relativeFrom="column">
                  <wp:posOffset>4455795</wp:posOffset>
                </wp:positionH>
                <wp:positionV relativeFrom="paragraph">
                  <wp:posOffset>2415032</wp:posOffset>
                </wp:positionV>
                <wp:extent cx="484632" cy="192024"/>
                <wp:effectExtent l="0" t="0" r="107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1920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FDE014" id="Rectangle 53" o:spid="_x0000_s1026" style="position:absolute;margin-left:350.85pt;margin-top:190.15pt;width:38.15pt;height:15.1pt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" filled="f" strokecolor="red" strokeweight="2pt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105DB97" wp14:editId="23E1158B">
                <wp:simplePos x="0" y="0"/>
                <wp:positionH relativeFrom="column">
                  <wp:posOffset>5188404</wp:posOffset>
                </wp:positionH>
                <wp:positionV relativeFrom="paragraph">
                  <wp:posOffset>450125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04C5B9" w14:textId="76F9D11C" w:rsidR="00ED7FC1" w:rsidRPr="00E95DE2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5DB97" id="Text Box 52" o:spid="_x0000_s1038" type="#_x0000_t202" style="position:absolute;left:0;text-align:left;margin-left:408.55pt;margin-top:35.45pt;width:31.2pt;height:27.6pt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" fillcolor="white [3201]" strokecolor="red" strokeweight=".5pt">
                <v:textbox>
                  <w:txbxContent>
                    <w:p w14:paraId="6904C5B9" w14:textId="76F9D11C" w:rsidR="00ED7FC1" w:rsidRPr="00E95DE2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84064" behindDoc="0" locked="0" layoutInCell="1" allowOverlap="1" wp14:anchorId="674DD9B9" wp14:editId="66C3CE5E">
                <wp:simplePos x="0" y="0"/>
                <wp:positionH relativeFrom="column">
                  <wp:posOffset>4906645</wp:posOffset>
                </wp:positionH>
                <wp:positionV relativeFrom="paragraph">
                  <wp:posOffset>72208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10DBF5" id="Straight Connector 51" o:spid="_x0000_s1026" style="position:absolute;z-index:25218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35pt,5.7pt" to="408.75pt,3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3E5FCD67" wp14:editId="07A37199">
                <wp:simplePos x="0" y="0"/>
                <wp:positionH relativeFrom="column">
                  <wp:posOffset>4189912</wp:posOffset>
                </wp:positionH>
                <wp:positionV relativeFrom="paragraph">
                  <wp:posOffset>7048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913B6" id="Rectangle 50" o:spid="_x0000_s1026" style="position:absolute;margin-left:329.9pt;margin-top:5.55pt;width:56.4pt;height:8.8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CujHlLeAAAACQEAAA8AAAAAAAAAAAAAAAAA8AQAAGRycy9kb3du&#10;cmV2LnhtbFBLBQYAAAAABAAEAPMAAAD7BQAAAAA=&#10;" filled="f" strokecolor="red" strokeweight="2pt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6E57320A" wp14:editId="37686402">
                <wp:simplePos x="0" y="0"/>
                <wp:positionH relativeFrom="column">
                  <wp:posOffset>5191760</wp:posOffset>
                </wp:positionH>
                <wp:positionV relativeFrom="paragraph">
                  <wp:posOffset>91567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A6BD781" w14:textId="347E6EB2" w:rsidR="00ED7FC1" w:rsidRPr="00E95DE2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57320A" id="Text Box 49" o:spid="_x0000_s1039" type="#_x0000_t202" style="position:absolute;left:0;text-align:left;margin-left:408.8pt;margin-top:72.1pt;width:31.2pt;height:27.6pt;z-index:25216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f+TUAIAAKs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" fillcolor="white [3201]" strokecolor="red" strokeweight=".5pt">
                <v:textbox>
                  <w:txbxContent>
                    <w:p w14:paraId="4A6BD781" w14:textId="347E6EB2" w:rsidR="00ED7FC1" w:rsidRPr="00E95DE2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15F0D2A1" wp14:editId="6F811B9F">
                <wp:simplePos x="0" y="0"/>
                <wp:positionH relativeFrom="column">
                  <wp:posOffset>4907280</wp:posOffset>
                </wp:positionH>
                <wp:positionV relativeFrom="paragraph">
                  <wp:posOffset>51943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CB92D5" id="Straight Connector 48" o:spid="_x0000_s1026" style="position:absolute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4pt,40.9pt" to="408.8pt,7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7SSbkN8AAAAKAQAADwAAAAAAAAAAAAAAAAA0BAAAZHJzL2Rvd25yZXYueG1sUEsFBgAAAAAE&#10;AAQA8wAAAEAFAAAAAA==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49A2FF09" wp14:editId="55949866">
                <wp:simplePos x="0" y="0"/>
                <wp:positionH relativeFrom="column">
                  <wp:posOffset>4191000</wp:posOffset>
                </wp:positionH>
                <wp:positionV relativeFrom="paragraph">
                  <wp:posOffset>20955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CA9961" id="Rectangle 47" o:spid="_x0000_s1026" style="position:absolute;margin-left:330pt;margin-top:16.5pt;width:56.4pt;height:25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XIHUOt8AAAAJAQAADwAAAAAAAAAAAAAAAADxBAAAZHJzL2Rv&#10;d25yZXYueG1sUEsFBgAAAAAEAAQA8wAAAP0FAAAAAA==&#10;" filled="f" strokecolor="red" strokeweight="2pt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6EDF405E" wp14:editId="25FA288E">
                <wp:simplePos x="0" y="0"/>
                <wp:positionH relativeFrom="column">
                  <wp:posOffset>172720</wp:posOffset>
                </wp:positionH>
                <wp:positionV relativeFrom="paragraph">
                  <wp:posOffset>1002030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0679DA1" w14:textId="451EC44C" w:rsidR="00ED7FC1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4216DB77" w14:textId="77777777" w:rsidR="00ED7FC1" w:rsidRPr="00E95DE2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DF405E" id="Text Box 46" o:spid="_x0000_s1040" type="#_x0000_t202" style="position:absolute;left:0;text-align:left;margin-left:13.6pt;margin-top:78.9pt;width:31.2pt;height:27.6pt;z-index:25215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" fillcolor="white [3201]" strokecolor="red" strokeweight=".5pt">
                <v:textbox>
                  <w:txbxContent>
                    <w:p w14:paraId="20679DA1" w14:textId="451EC44C" w:rsidR="00ED7FC1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4216DB77" w14:textId="77777777" w:rsidR="00ED7FC1" w:rsidRPr="00E95DE2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43104" behindDoc="0" locked="0" layoutInCell="1" allowOverlap="1" wp14:anchorId="54C7B0A3" wp14:editId="35902DA7">
                <wp:simplePos x="0" y="0"/>
                <wp:positionH relativeFrom="column">
                  <wp:posOffset>568960</wp:posOffset>
                </wp:positionH>
                <wp:positionV relativeFrom="paragraph">
                  <wp:posOffset>565150</wp:posOffset>
                </wp:positionV>
                <wp:extent cx="299720" cy="447040"/>
                <wp:effectExtent l="0" t="0" r="24130" b="2921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1D7D4B" id="Straight Connector 45" o:spid="_x0000_s1026" style="position:absolute;flip:x;z-index:25214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8pt,44.5pt" to="68.4pt,7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31840" behindDoc="0" locked="0" layoutInCell="1" allowOverlap="1" wp14:anchorId="18C30F6E" wp14:editId="5C9BF5AD">
                <wp:simplePos x="0" y="0"/>
                <wp:positionH relativeFrom="column">
                  <wp:posOffset>868680</wp:posOffset>
                </wp:positionH>
                <wp:positionV relativeFrom="paragraph">
                  <wp:posOffset>97790</wp:posOffset>
                </wp:positionV>
                <wp:extent cx="914400" cy="467360"/>
                <wp:effectExtent l="0" t="0" r="19050" b="2794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190338" id="Rectangle 44" o:spid="_x0000_s1026" style="position:absolute;margin-left:68.4pt;margin-top:7.7pt;width:1in;height:36.8pt;z-index:25213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" filled="f" strokecolor="red" strokeweight="2pt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7DEBFD3F" wp14:editId="4B44AB51">
                <wp:simplePos x="0" y="0"/>
                <wp:positionH relativeFrom="column">
                  <wp:posOffset>726440</wp:posOffset>
                </wp:positionH>
                <wp:positionV relativeFrom="paragraph">
                  <wp:posOffset>2675255</wp:posOffset>
                </wp:positionV>
                <wp:extent cx="516890" cy="579120"/>
                <wp:effectExtent l="0" t="0" r="35560" b="3048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437611" id="Straight Connector 42" o:spid="_x0000_s1026" style="position:absolute;z-index:25211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2pt,210.65pt" to="97.9pt,25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44034F46" wp14:editId="6E21023E">
                <wp:simplePos x="0" y="0"/>
                <wp:positionH relativeFrom="column">
                  <wp:posOffset>5064760</wp:posOffset>
                </wp:positionH>
                <wp:positionV relativeFrom="paragraph">
                  <wp:posOffset>1398270</wp:posOffset>
                </wp:positionV>
                <wp:extent cx="284480" cy="396240"/>
                <wp:effectExtent l="0" t="0" r="20320" b="2286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E5A98D" id="Straight Connector 30" o:spid="_x0000_s1026" style="position:absolute;z-index:25176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8.8pt,110.1pt" to="421.2pt,14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" strokecolor="red"/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975168" behindDoc="0" locked="0" layoutInCell="1" allowOverlap="1" wp14:anchorId="31C3F21C" wp14:editId="76023840">
                <wp:simplePos x="0" y="0"/>
                <wp:positionH relativeFrom="column">
                  <wp:posOffset>5351780</wp:posOffset>
                </wp:positionH>
                <wp:positionV relativeFrom="paragraph">
                  <wp:posOffset>1770380</wp:posOffset>
                </wp:positionV>
                <wp:extent cx="396240" cy="350520"/>
                <wp:effectExtent l="0" t="0" r="22860" b="1143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71DADF5" w14:textId="585B0EED" w:rsidR="00347F73" w:rsidRPr="00E95DE2" w:rsidRDefault="00ED7FC1" w:rsidP="00347F7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3F21C" id="Text Box 31" o:spid="_x0000_s1041" type="#_x0000_t202" style="position:absolute;left:0;text-align:left;margin-left:421.4pt;margin-top:139.4pt;width:31.2pt;height:27.6pt;z-index:25197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" fillcolor="white [3201]" strokecolor="red" strokeweight=".5pt">
                <v:textbox>
                  <w:txbxContent>
                    <w:p w14:paraId="371DADF5" w14:textId="585B0EED" w:rsidR="00347F73" w:rsidRPr="00E95DE2" w:rsidRDefault="00ED7FC1" w:rsidP="00347F73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0DC8117A" wp14:editId="605618D4">
                <wp:simplePos x="0" y="0"/>
                <wp:positionH relativeFrom="column">
                  <wp:posOffset>4008120</wp:posOffset>
                </wp:positionH>
                <wp:positionV relativeFrom="paragraph">
                  <wp:posOffset>885190</wp:posOffset>
                </wp:positionV>
                <wp:extent cx="1054735" cy="513080"/>
                <wp:effectExtent l="0" t="0" r="12065" b="2032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FAE29A" id="Rectangle 29" o:spid="_x0000_s1026" style="position:absolute;margin-left:315.6pt;margin-top:69.7pt;width:83.05pt;height:40.4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" filled="f" strokecolor="red" strokeweight="2pt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05216" behindDoc="0" locked="0" layoutInCell="1" allowOverlap="1" wp14:anchorId="1D7B2F3C" wp14:editId="3D469CFB">
                <wp:simplePos x="0" y="0"/>
                <wp:positionH relativeFrom="column">
                  <wp:posOffset>1864360</wp:posOffset>
                </wp:positionH>
                <wp:positionV relativeFrom="paragraph">
                  <wp:posOffset>2637790</wp:posOffset>
                </wp:positionV>
                <wp:extent cx="516890" cy="579120"/>
                <wp:effectExtent l="0" t="0" r="35560" b="3048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6890" cy="5791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C6EA3" id="Straight Connector 40" o:spid="_x0000_s1026" style="position:absolute;z-index:25210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8pt,207.7pt" to="187.5pt,25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" strokecolor="red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91904" behindDoc="0" locked="0" layoutInCell="1" allowOverlap="1" wp14:anchorId="1317BD5D" wp14:editId="401F246B">
                <wp:simplePos x="0" y="0"/>
                <wp:positionH relativeFrom="column">
                  <wp:posOffset>1864360</wp:posOffset>
                </wp:positionH>
                <wp:positionV relativeFrom="paragraph">
                  <wp:posOffset>2373630</wp:posOffset>
                </wp:positionV>
                <wp:extent cx="1366520" cy="264160"/>
                <wp:effectExtent l="0" t="0" r="24130" b="2159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6520" cy="2641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2CD77" id="Rectangle 39" o:spid="_x0000_s1026" style="position:absolute;margin-left:146.8pt;margin-top:186.9pt;width:107.6pt;height:20.8pt;z-index:25209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" filled="f" strokecolor="red" strokeweight="2pt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47D9D01D" wp14:editId="75BB39E3">
                <wp:simplePos x="0" y="0"/>
                <wp:positionH relativeFrom="column">
                  <wp:posOffset>731520</wp:posOffset>
                </wp:positionH>
                <wp:positionV relativeFrom="paragraph">
                  <wp:posOffset>2119629</wp:posOffset>
                </wp:positionV>
                <wp:extent cx="453390" cy="555625"/>
                <wp:effectExtent l="0" t="0" r="22860" b="158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6E726" id="Rectangle 38" o:spid="_x0000_s1026" style="position:absolute;margin-left:57.6pt;margin-top:166.9pt;width:35.7pt;height:43.75pt;z-index:25207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" filled="f" strokecolor="red" strokeweight="2pt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66304" behindDoc="0" locked="0" layoutInCell="1" allowOverlap="1" wp14:anchorId="5B37B160" wp14:editId="0606F779">
                <wp:simplePos x="0" y="0"/>
                <wp:positionH relativeFrom="column">
                  <wp:posOffset>5171440</wp:posOffset>
                </wp:positionH>
                <wp:positionV relativeFrom="paragraph">
                  <wp:posOffset>266827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0308BD0" w14:textId="219013E4" w:rsidR="00347F73" w:rsidRPr="00E95DE2" w:rsidRDefault="00ED7FC1" w:rsidP="00347F7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37B160" id="Text Box 37" o:spid="_x0000_s1042" type="#_x0000_t202" style="position:absolute;left:0;text-align:left;margin-left:407.2pt;margin-top:210.1pt;width:31.2pt;height:27.6pt;z-index:25206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" fillcolor="white [3201]" strokecolor="red" strokeweight=".5pt">
                <v:textbox>
                  <w:txbxContent>
                    <w:p w14:paraId="00308BD0" w14:textId="219013E4" w:rsidR="00347F73" w:rsidRPr="00E95DE2" w:rsidRDefault="00ED7FC1" w:rsidP="00347F73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5310789C" wp14:editId="088228E0">
                <wp:simplePos x="0" y="0"/>
                <wp:positionH relativeFrom="column">
                  <wp:posOffset>3484880</wp:posOffset>
                </wp:positionH>
                <wp:positionV relativeFrom="paragraph">
                  <wp:posOffset>615949</wp:posOffset>
                </wp:positionV>
                <wp:extent cx="1686560" cy="2059305"/>
                <wp:effectExtent l="0" t="0" r="27940" b="36195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6560" cy="20593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8F707" id="Straight Connector 36" o:spid="_x0000_s1026" style="position:absolute;z-index:25204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4.4pt,48.5pt" to="407.2pt,2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" strokecolor="red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35584" behindDoc="0" locked="0" layoutInCell="1" allowOverlap="1" wp14:anchorId="30D68630" wp14:editId="484021C6">
                <wp:simplePos x="0" y="0"/>
                <wp:positionH relativeFrom="column">
                  <wp:posOffset>2240280</wp:posOffset>
                </wp:positionH>
                <wp:positionV relativeFrom="paragraph">
                  <wp:posOffset>209550</wp:posOffset>
                </wp:positionV>
                <wp:extent cx="1244600" cy="406400"/>
                <wp:effectExtent l="0" t="0" r="12700" b="1270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46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CCF22F" id="Rectangle 35" o:spid="_x0000_s1026" style="position:absolute;margin-left:176.4pt;margin-top:16.5pt;width:98pt;height:32pt;z-index:25203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" filled="f" strokecolor="red" strokeweight="2pt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7281DCF7" wp14:editId="5FB36638">
                <wp:simplePos x="0" y="0"/>
                <wp:positionH relativeFrom="column">
                  <wp:posOffset>2448560</wp:posOffset>
                </wp:positionH>
                <wp:positionV relativeFrom="paragraph">
                  <wp:posOffset>1276350</wp:posOffset>
                </wp:positionV>
                <wp:extent cx="1229360" cy="1590040"/>
                <wp:effectExtent l="0" t="0" r="27940" b="2921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9360" cy="1590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3E7676" id="Straight Connector 33" o:spid="_x0000_s1026" style="position:absolute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8pt,100.5pt" to="289.6pt,2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" strokecolor="red"/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992576" behindDoc="0" locked="0" layoutInCell="1" allowOverlap="1" wp14:anchorId="6B70E593" wp14:editId="50C831FD">
                <wp:simplePos x="0" y="0"/>
                <wp:positionH relativeFrom="column">
                  <wp:posOffset>1534160</wp:posOffset>
                </wp:positionH>
                <wp:positionV relativeFrom="paragraph">
                  <wp:posOffset>915670</wp:posOffset>
                </wp:positionV>
                <wp:extent cx="914400" cy="360680"/>
                <wp:effectExtent l="0" t="0" r="19050" b="2032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48612F" id="Rectangle 32" o:spid="_x0000_s1026" style="position:absolute;margin-left:120.8pt;margin-top:72.1pt;width:1in;height:28.4pt;z-index:25199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" filled="f" strokecolor="red" strokeweight="2pt"/>
            </w:pict>
          </mc:Fallback>
        </mc:AlternateContent>
      </w:r>
      <w:r w:rsidR="00347F73">
        <w:rPr>
          <w:noProof/>
        </w:rPr>
        <w:drawing>
          <wp:inline distT="0" distB="0" distL="0" distR="0" wp14:anchorId="70C0C591" wp14:editId="4E3F8760">
            <wp:extent cx="4259580" cy="2674389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3879" cy="268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F72E9" w14:textId="61A62BE1" w:rsidR="00347F73" w:rsidRDefault="00347F73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7B1FBA1E" wp14:editId="54FAF638">
                <wp:simplePos x="0" y="0"/>
                <wp:positionH relativeFrom="column">
                  <wp:posOffset>3677920</wp:posOffset>
                </wp:positionH>
                <wp:positionV relativeFrom="paragraph">
                  <wp:posOffset>192405</wp:posOffset>
                </wp:positionV>
                <wp:extent cx="396240" cy="350520"/>
                <wp:effectExtent l="0" t="0" r="22860" b="1143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52351D8" w14:textId="5061CEE2" w:rsidR="00347F73" w:rsidRPr="00E95DE2" w:rsidRDefault="00ED7FC1" w:rsidP="00347F7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1FBA1E" id="Text Box 34" o:spid="_x0000_s1043" type="#_x0000_t202" style="position:absolute;left:0;text-align:left;margin-left:289.6pt;margin-top:15.15pt;width:31.2pt;height:27.6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" fillcolor="white [3201]" strokecolor="red" strokeweight=".5pt">
                <v:textbox>
                  <w:txbxContent>
                    <w:p w14:paraId="152351D8" w14:textId="5061CEE2" w:rsidR="00347F73" w:rsidRPr="00E95DE2" w:rsidRDefault="00ED7FC1" w:rsidP="00347F73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6F5826D" w14:textId="01B1C01F" w:rsidR="00347F73" w:rsidRDefault="00ED7FC1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45B60092" wp14:editId="1605561D">
                <wp:simplePos x="0" y="0"/>
                <wp:positionH relativeFrom="column">
                  <wp:posOffset>4741545</wp:posOffset>
                </wp:positionH>
                <wp:positionV relativeFrom="paragraph">
                  <wp:posOffset>59182</wp:posOffset>
                </wp:positionV>
                <wp:extent cx="396240" cy="350520"/>
                <wp:effectExtent l="0" t="0" r="22860" b="1143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23F0DE3" w14:textId="6D0375EE" w:rsidR="00ED7FC1" w:rsidRPr="00E95DE2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B60092" id="Text Box 57" o:spid="_x0000_s1044" type="#_x0000_t202" style="position:absolute;left:0;text-align:left;margin-left:373.35pt;margin-top:4.65pt;width:31.2pt;height:27.6pt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" fillcolor="white [3201]" strokecolor="red" strokeweight=".5pt">
                <v:textbox>
                  <w:txbxContent>
                    <w:p w14:paraId="323F0DE3" w14:textId="6D0375EE" w:rsidR="00ED7FC1" w:rsidRPr="00E95DE2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08C62C0E" w14:textId="12E956B4" w:rsidR="00347F73" w:rsidRDefault="00ED7FC1" w:rsidP="00347F73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719E2AEF" wp14:editId="5E028F2A">
                <wp:simplePos x="0" y="0"/>
                <wp:positionH relativeFrom="column">
                  <wp:posOffset>1243330</wp:posOffset>
                </wp:positionH>
                <wp:positionV relativeFrom="paragraph">
                  <wp:posOffset>45720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C1A2B69" w14:textId="781261F5" w:rsidR="00ED7FC1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53001FB4" w14:textId="77777777" w:rsidR="00ED7FC1" w:rsidRPr="00E95DE2" w:rsidRDefault="00ED7FC1" w:rsidP="00ED7FC1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9E2AEF" id="Text Box 43" o:spid="_x0000_s1045" type="#_x0000_t202" style="position:absolute;left:0;text-align:left;margin-left:97.9pt;margin-top:3.6pt;width:31.2pt;height:27.6pt;z-index:25211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eujUAIAAKs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" fillcolor="white [3201]" strokecolor="red" strokeweight=".5pt">
                <v:textbox>
                  <w:txbxContent>
                    <w:p w14:paraId="3C1A2B69" w14:textId="781261F5" w:rsidR="00ED7FC1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53001FB4" w14:textId="77777777" w:rsidR="00ED7FC1" w:rsidRPr="00E95DE2" w:rsidRDefault="00ED7FC1" w:rsidP="00ED7FC1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47F73" w:rsidRPr="00347F73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3896FE01" wp14:editId="3F3AFC1F">
                <wp:simplePos x="0" y="0"/>
                <wp:positionH relativeFrom="column">
                  <wp:posOffset>2381250</wp:posOffset>
                </wp:positionH>
                <wp:positionV relativeFrom="paragraph">
                  <wp:posOffset>5080</wp:posOffset>
                </wp:positionV>
                <wp:extent cx="396240" cy="350520"/>
                <wp:effectExtent l="0" t="0" r="22860" b="1143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BEB6020" w14:textId="12E01E94" w:rsidR="00347F73" w:rsidRDefault="00ED7FC1" w:rsidP="00347F7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345885AE" w14:textId="77777777" w:rsidR="00ED7FC1" w:rsidRPr="00E95DE2" w:rsidRDefault="00ED7FC1" w:rsidP="00347F73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96FE01" id="Text Box 41" o:spid="_x0000_s1046" type="#_x0000_t202" style="position:absolute;left:0;text-align:left;margin-left:187.5pt;margin-top:.4pt;width:31.2pt;height:27.6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" fillcolor="white [3201]" strokecolor="red" strokeweight=".5pt">
                <v:textbox>
                  <w:txbxContent>
                    <w:p w14:paraId="1BEB6020" w14:textId="12E01E94" w:rsidR="00347F73" w:rsidRDefault="00ED7FC1" w:rsidP="00347F73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345885AE" w14:textId="77777777" w:rsidR="00ED7FC1" w:rsidRPr="00E95DE2" w:rsidRDefault="00ED7FC1" w:rsidP="00347F73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0F54E62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491EE2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47163B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408F5C4" w14:textId="609F7A2B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แท่งควบคุม</w:t>
      </w:r>
    </w:p>
    <w:p w14:paraId="611EA1BB" w14:textId="46A3CFE6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156B969B" w14:textId="779439A2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อุณหภูมิความร้อนแท่งปฏิกรณ์และ</w:t>
      </w:r>
      <w:r w:rsidR="00FD37A2">
        <w:rPr>
          <w:rFonts w:ascii="TH SarabunPSK" w:hAnsi="TH SarabunPSK" w:cs="TH SarabunPSK" w:hint="cs"/>
          <w:sz w:val="32"/>
          <w:szCs w:val="32"/>
          <w:cs/>
        </w:rPr>
        <w:t>ระดับความสูง</w:t>
      </w:r>
    </w:p>
    <w:p w14:paraId="0C73E2E2" w14:textId="1E186C96" w:rsidR="00FD37A2" w:rsidRDefault="00FD37A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2A0A85FE" w14:textId="598E4179" w:rsidR="00FD37A2" w:rsidRDefault="00FD37A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3ABFE0DA" w14:textId="77777777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ค่าทางไฟฟ้า</w:t>
      </w:r>
    </w:p>
    <w:p w14:paraId="6E21D3CC" w14:textId="77777777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22C739B0" w14:textId="77777777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4FFCE316" w14:textId="77777777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33A0AE24" w14:textId="77777777" w:rsidR="00FD37A2" w:rsidRDefault="00FD37A2" w:rsidP="00FD37A2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17291E7" w14:textId="2C4A10F3" w:rsidR="00FD37A2" w:rsidRDefault="00FD37A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3078FD57" w14:textId="79F978DF" w:rsidR="00FD37A2" w:rsidRDefault="00FD37A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729F0CE1" w14:textId="5433F0E2" w:rsidR="00FD37A2" w:rsidRDefault="00FD37A2" w:rsidP="001558D7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นิวเคลียร์</w:t>
      </w:r>
    </w:p>
    <w:p w14:paraId="67ACF50D" w14:textId="77777777" w:rsidR="00FD37A2" w:rsidRPr="00ED7FC1" w:rsidRDefault="00FD37A2" w:rsidP="001558D7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</w:p>
    <w:p w14:paraId="328D951B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EAC60E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247332E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BE40C49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79768B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91464F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6FFD9E8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68936B2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9113E90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B4CEF77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F96C363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46E4DD8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94A236A" w14:textId="77777777" w:rsidR="00ED7FC1" w:rsidRDefault="00ED7FC1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141987" w14:textId="36AD16A2" w:rsidR="00A229E8" w:rsidRPr="00D95159" w:rsidRDefault="000A305F" w:rsidP="001558D7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76C9E">
        <w:rPr>
          <w:rFonts w:ascii="TH SarabunPSK" w:hAnsi="TH SarabunPSK" w:cs="TH SarabunPSK"/>
          <w:b/>
          <w:bCs/>
          <w:sz w:val="32"/>
          <w:szCs w:val="32"/>
          <w:cs/>
        </w:rPr>
        <w:t>หลักการและทฤษฏี</w:t>
      </w:r>
    </w:p>
    <w:p w14:paraId="2B2434D3" w14:textId="77777777" w:rsidR="006460FD" w:rsidRDefault="00A229E8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D95159">
        <w:rPr>
          <w:rFonts w:ascii="TH SarabunPSK" w:hAnsi="TH SarabunPSK" w:cs="TH SarabunPSK"/>
          <w:sz w:val="32"/>
          <w:szCs w:val="32"/>
          <w:cs/>
        </w:rPr>
        <w:tab/>
      </w:r>
    </w:p>
    <w:p w14:paraId="270B41F8" w14:textId="77777777" w:rsidR="003F7B3D" w:rsidRPr="001558D7" w:rsidRDefault="003F7B3D" w:rsidP="003F7B3D">
      <w:pPr>
        <w:pStyle w:val="Heading2"/>
        <w:shd w:val="clear" w:color="auto" w:fill="FFFFFF"/>
        <w:spacing w:before="0" w:line="240" w:lineRule="auto"/>
        <w:jc w:val="thaiDistribute"/>
        <w:textAlignment w:val="baseline"/>
        <w:rPr>
          <w:rFonts w:ascii="TH SarabunPSK" w:hAnsi="TH SarabunPSK" w:cs="TH SarabunPSK"/>
          <w:b w:val="0"/>
          <w:bCs w:val="0"/>
          <w:color w:val="000000"/>
          <w:sz w:val="32"/>
          <w:szCs w:val="32"/>
        </w:rPr>
      </w:pPr>
      <w:r w:rsidRPr="001558D7">
        <w:rPr>
          <w:rStyle w:val="Strong"/>
          <w:rFonts w:ascii="TH SarabunPSK" w:hAnsi="TH SarabunPSK" w:cs="TH SarabunPSK"/>
          <w:b/>
          <w:bCs/>
          <w:color w:val="000000"/>
          <w:sz w:val="32"/>
          <w:szCs w:val="32"/>
          <w:bdr w:val="none" w:sz="0" w:space="0" w:color="auto" w:frame="1"/>
          <w:cs/>
        </w:rPr>
        <w:t>ปฏิกิริยานิวเคลียร์</w:t>
      </w:r>
    </w:p>
    <w:p w14:paraId="75EE8D39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</w:rPr>
        <w:tab/>
      </w:r>
      <w:r w:rsidRPr="001558D7"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  <w:cs/>
        </w:rPr>
        <w:t>ปฏิกิริยานิวเคลียร์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(Nuclear Reaction) 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 กระบวนการที่นิวเคลียสเกิดการเปลี่ยนแปลงองค์ประกอบซึ่งเกิดจากการยิงด้วยนิวคลีออน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หรือกลุ่มนิวคลีออน หรือรังสีแกมมา แล้วทำให้มีนิวคลีออนเพิ่มเข้าไปในนิวเคลียสหรือออกไปจากนิวเคลียสหรือเกิดการเปลี่ยนแปลงจัดตัวใหม่ภายในนิวเคลียส สามารถเขียนสมการของปฏิกิริยาได้ดังนี้</w:t>
      </w:r>
    </w:p>
    <w:p w14:paraId="5BACC48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0DFB925C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2D00654" wp14:editId="618FB8CD">
            <wp:extent cx="405130" cy="180975"/>
            <wp:effectExtent l="19050" t="0" r="0" b="0"/>
            <wp:docPr id="87" name="Picture 87" descr="https://i2.wp.com/www.thaigoodview.com/files/u19646/image20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s://i2.wp.com/www.thaigoodview.com/files/u19646/image205.gi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1B18D14" wp14:editId="737E14B9">
            <wp:extent cx="603885" cy="155575"/>
            <wp:effectExtent l="19050" t="0" r="5715" b="0"/>
            <wp:docPr id="88" name="Picture 88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6EE02F4" wp14:editId="33F42D52">
            <wp:extent cx="353695" cy="180975"/>
            <wp:effectExtent l="19050" t="0" r="0" b="0"/>
            <wp:docPr id="89" name="Picture 89" descr="https://i2.wp.com/www.thaigoodview.com/files/u19646/image20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s://i2.wp.com/www.thaigoodview.com/files/u19646/image207.gi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หรือ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97B8519" wp14:editId="52ADCF8C">
            <wp:extent cx="603885" cy="198120"/>
            <wp:effectExtent l="0" t="0" r="5715" b="0"/>
            <wp:docPr id="90" name="Picture 90" descr="https://i2.wp.com/www.thaigoodview.com/files/u19646/image20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 descr="https://i2.wp.com/www.thaigoodview.com/files/u19646/image209.gi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981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A92D1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074F02AB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โดยที่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X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เป็นนิวเคลียสที่เป็นเป้า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,  a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คืออนุภาคที่วิ่งเข้าชนเป้า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, b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คืออนุภาคที่เกิดขึ้นใหม่หลังจากการชน และ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Y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นิวเคลียสของธาตุใหม่หลังจากการชน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ช่น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10001ED" wp14:editId="2856D9A9">
            <wp:extent cx="758825" cy="241300"/>
            <wp:effectExtent l="19050" t="0" r="0" b="0"/>
            <wp:docPr id="91" name="Picture 91" descr="https://i1.wp.com/www.thaigoodview.com/files/u19646/image21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s://i1.wp.com/www.thaigoodview.com/files/u19646/image215.gi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แสดงถึงว่า</w:t>
      </w:r>
      <w:r w:rsidR="004E13FA"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F76C9E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6E8E5EA" wp14:editId="4FC8FA5A">
            <wp:extent cx="241300" cy="241300"/>
            <wp:effectExtent l="19050" t="0" r="0" b="0"/>
            <wp:docPr id="54" name="Picture 92" descr="https://i1.wp.com/www.thaigoodview.com/files/u19646/image0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https://i1.wp.com/www.thaigoodview.com/files/u19646/image035.gi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นิวเคลียสเป้าหมายที่ถูกยิง</w:t>
      </w:r>
      <w:r w:rsidRPr="00F76C9E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C393F4F" wp14:editId="6B3EBA20">
            <wp:extent cx="241300" cy="241300"/>
            <wp:effectExtent l="19050" t="0" r="0" b="0"/>
            <wp:docPr id="56" name="Picture 93" descr="https://i0.wp.com/www.thaigoodview.com/files/u19646/image03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https://i0.wp.com/www.thaigoodview.com/files/u19646/image037.gif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นิวเคลียสของธาตุใหม่ที่เกิดขึ้น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n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นิวตรอนเป็นอนุภาคที่ใช้ในการยิง และ เป็นรังสีที่เกิดขึ้นใหม่ เป็นต้น</w:t>
      </w:r>
    </w:p>
    <w:p w14:paraId="7D260A1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375D5E55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นิวเคลียร์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ส่วนมากเกิดจากการยิงอนุภาคแอลฟ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โปรตอนและนิวตรอนเข้าไปในชน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us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ทำให้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Nucleus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แตกออก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นิวเคลียร์ มีส่วนสำคัญคือ</w:t>
      </w:r>
    </w:p>
    <w:p w14:paraId="13F8BE38" w14:textId="77777777" w:rsidR="004E13FA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1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กิดในนิวเคลียส ต่างจากปฏิกิริยาเคมี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ซึ่งเกิดกับอิเ</w:t>
      </w:r>
      <w:r>
        <w:rPr>
          <w:rFonts w:ascii="TH SarabunPSK" w:hAnsi="TH SarabunPSK" w:cs="TH SarabunPSK"/>
          <w:color w:val="333333"/>
          <w:sz w:val="32"/>
          <w:szCs w:val="32"/>
          <w:cs/>
        </w:rPr>
        <w:t>ลกตรอนภายในอะตอ</w:t>
      </w:r>
      <w:r>
        <w:rPr>
          <w:rFonts w:ascii="TH SarabunPSK" w:hAnsi="TH SarabunPSK" w:cs="TH SarabunPSK" w:hint="cs"/>
          <w:color w:val="333333"/>
          <w:sz w:val="32"/>
          <w:szCs w:val="32"/>
          <w:cs/>
        </w:rPr>
        <w:t>ม</w:t>
      </w:r>
    </w:p>
    <w:p w14:paraId="48A62DEE" w14:textId="77777777" w:rsidR="004E13FA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lastRenderedPageBreak/>
        <w:t>2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ต้องใช้พลังงานเป็นจำนวนมากเพื่อจะทำให้เกิดการเปลี่ยนแปลงนิวเคลียส</w:t>
      </w:r>
    </w:p>
    <w:p w14:paraId="2A3CD728" w14:textId="77777777" w:rsidR="003F7B3D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3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แรงจากปฏิกิริยา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 xml:space="preserve">Nuclear 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ป็นแรงแบบใหม่ เรียก แรงนิวเคลียร์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ซึ่งมีอันตรกริยาสูง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และอาณาเขตกระทำสั้นมากและแรงนี้เกิดระหว่างองค์ประกอบของนิวเคลียสเท่านั้น</w:t>
      </w:r>
    </w:p>
    <w:p w14:paraId="7B16EF3F" w14:textId="77777777" w:rsidR="003F7B3D" w:rsidRPr="001558D7" w:rsidRDefault="004E13FA" w:rsidP="004E13FA">
      <w:pPr>
        <w:pStyle w:val="NormalWeb"/>
        <w:shd w:val="clear" w:color="auto" w:fill="FFFFFF"/>
        <w:tabs>
          <w:tab w:val="left" w:pos="993"/>
        </w:tabs>
        <w:spacing w:before="0" w:beforeAutospacing="0" w:after="0" w:afterAutospacing="0"/>
        <w:ind w:firstLine="709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>4.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ปฏิกิริยานิวเคลียส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เราสามารถนำกฎต่างๆ มาใช้ได้เป็นอย่างดี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คือ กฎการคงที่ของพลังงาน</w:t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กฎทรงมวล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="003F7B3D" w:rsidRPr="001558D7">
        <w:rPr>
          <w:rFonts w:ascii="TH SarabunPSK" w:hAnsi="TH SarabunPSK" w:cs="TH SarabunPSK"/>
          <w:color w:val="333333"/>
          <w:sz w:val="32"/>
          <w:szCs w:val="32"/>
          <w:cs/>
        </w:rPr>
        <w:t>และการคงที่ของประจุไฟฟ้า</w:t>
      </w:r>
    </w:p>
    <w:p w14:paraId="39E53C4C" w14:textId="77777777" w:rsidR="003F7B3D" w:rsidRPr="004E13FA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Style w:val="Strong"/>
          <w:rFonts w:ascii="TH SarabunPSK" w:hAnsi="TH SarabunPSK" w:cs="TH SarabunPSK"/>
          <w:color w:val="333333"/>
          <w:sz w:val="18"/>
          <w:szCs w:val="18"/>
          <w:bdr w:val="none" w:sz="0" w:space="0" w:color="auto" w:frame="1"/>
        </w:rPr>
      </w:pPr>
    </w:p>
    <w:p w14:paraId="2A47058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Style w:val="Strong"/>
          <w:rFonts w:ascii="TH SarabunPSK" w:hAnsi="TH SarabunPSK" w:cs="TH SarabunPSK"/>
          <w:color w:val="333333"/>
          <w:sz w:val="32"/>
          <w:szCs w:val="32"/>
          <w:bdr w:val="none" w:sz="0" w:space="0" w:color="auto" w:frame="1"/>
          <w:cs/>
        </w:rPr>
        <w:t>ข้อควรจำ</w:t>
      </w:r>
    </w:p>
    <w:p w14:paraId="01ACD92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1.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สมการของปฏิกิริยานิวเคลียร์ทั้งหลายที่เกิดขึ้น ผลรวมของเลขอะตอมก่อนเกิดปฏิกิริยาและภายหลังปฏิกิริยาย่อมเท่ากัน และผลรวมของมวลอะตอมก่อนเกิดปฏิกิริยาและภายหลังปฏิกิริยาย่อมเท่ากัน เช่น 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077445A" wp14:editId="5A860BBB">
            <wp:extent cx="828040" cy="241300"/>
            <wp:effectExtent l="19050" t="0" r="0" b="0"/>
            <wp:docPr id="94" name="Picture 94" descr="https://i0.wp.com/www.thaigoodview.com/files/u19646/image22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 descr="https://i0.wp.com/www.thaigoodview.com/files/u19646/image221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45CDA" w14:textId="77777777" w:rsidR="003F7B3D" w:rsidRPr="004E13FA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8"/>
          <w:szCs w:val="18"/>
        </w:rPr>
      </w:pPr>
    </w:p>
    <w:p w14:paraId="2B3AF84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ขียนได้เป็น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37CF95F" wp14:editId="4C7795B1">
            <wp:extent cx="603885" cy="241300"/>
            <wp:effectExtent l="19050" t="0" r="0" b="0"/>
            <wp:docPr id="95" name="Picture 95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</w:t>
      </w:r>
      <w:r>
        <w:rPr>
          <w:rFonts w:ascii="TH SarabunPSK" w:hAnsi="TH SarabunPSK" w:cs="TH SarabunPSK"/>
          <w:noProof/>
          <w:color w:val="333333"/>
          <w:sz w:val="32"/>
          <w:szCs w:val="32"/>
        </w:rPr>
        <mc:AlternateContent>
          <mc:Choice Requires="wps">
            <w:drawing>
              <wp:inline distT="0" distB="0" distL="0" distR="0" wp14:anchorId="22B67B86" wp14:editId="4DAD7D73">
                <wp:extent cx="8890" cy="8890"/>
                <wp:effectExtent l="0" t="0" r="0" b="0"/>
                <wp:docPr id="166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8890" cy="8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469308" id="AutoShape 3" o:spid="_x0000_s1026" style="width:.7pt;height: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" filled="f" stroked="f">
                <o:lock v:ext="edit" aspectratio="t"/>
                <w10:anchorlock/>
              </v:rect>
            </w:pict>
          </mc:Fallback>
        </mc:AlternateConten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3B28058" wp14:editId="41F26219">
            <wp:extent cx="603885" cy="155575"/>
            <wp:effectExtent l="19050" t="0" r="5715" b="0"/>
            <wp:docPr id="97" name="Picture 97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AAA206B" wp14:editId="3BAA595A">
            <wp:extent cx="526415" cy="241300"/>
            <wp:effectExtent l="19050" t="0" r="0" b="0"/>
            <wp:docPr id="98" name="Picture 98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4A267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ลขอะตอมคือ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    7   +   2                    =                     8  +   1</w:t>
      </w:r>
    </w:p>
    <w:p w14:paraId="19E709A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อะตอมคือ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  14  +   4                     =                     17  +  1</w:t>
      </w:r>
    </w:p>
    <w:p w14:paraId="4F6958E1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2.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ในปฏิกิริยานิวเคลียร์นั้นพลังงาน หรือ มวล-พลังงาน (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mass – energy)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ก่อนปฏิกิริยาและหลังปฏิกิริยาจะต้องเท่ากันเสมอ ซึ่งเป็นไปตามกฎทรงพลังงาน ดังเช่น ในการยิงอนุภาคโปรตอนไปยังนิวเคลียสของลิเทียมแล้วทำให้เกิดนิวเคลียสของฮีเลียม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2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นิวเคลียส ดังสมการ</w:t>
      </w:r>
    </w:p>
    <w:p w14:paraId="17837F17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2AAF568B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132992E" wp14:editId="5D2B3820">
            <wp:extent cx="526415" cy="241300"/>
            <wp:effectExtent l="19050" t="0" r="0" b="0"/>
            <wp:docPr id="99" name="Picture 99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E15093A" wp14:editId="680FDB99">
            <wp:extent cx="603885" cy="155575"/>
            <wp:effectExtent l="19050" t="0" r="5715" b="0"/>
            <wp:docPr id="100" name="Picture 100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3685B24" wp14:editId="157D56C3">
            <wp:extent cx="621030" cy="224155"/>
            <wp:effectExtent l="19050" t="0" r="0" b="0"/>
            <wp:docPr id="101" name="Picture 101" descr="https://i0.wp.com/www.thaigoodview.com/files/u19646/image23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https://i0.wp.com/www.thaigoodview.com/files/u19646/image231.gif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7ED63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167AAF1B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ที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47632C9" wp14:editId="4587087C">
            <wp:extent cx="241300" cy="241300"/>
            <wp:effectExtent l="19050" t="0" r="0" b="0"/>
            <wp:docPr id="102" name="Picture 102" descr="https://i2.wp.com/www.thaigoodview.com/files/u19646/image23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https://i2.wp.com/www.thaigoodview.com/files/u19646/image233.gif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7.0160 u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685D511D" wp14:editId="5EFDBE18">
            <wp:extent cx="293370" cy="224155"/>
            <wp:effectExtent l="19050" t="0" r="0" b="0"/>
            <wp:docPr id="103" name="Picture 103" descr="https://i0.wp.com/www.thaigoodview.com/files/u19646/image2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https://i0.wp.com/www.thaigoodview.com/files/u19646/image235.gif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4.0026 u</w:t>
      </w:r>
    </w:p>
    <w:p w14:paraId="7B9C64DD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left="720" w:firstLine="556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7728286" wp14:editId="0F06266D">
            <wp:extent cx="224155" cy="224155"/>
            <wp:effectExtent l="19050" t="0" r="0" b="0"/>
            <wp:docPr id="104" name="Picture 104" descr="https://i1.wp.com/www.thaigoodview.com/files/u19646/image23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https://i1.wp.com/www.thaigoodview.com/files/u19646/image237.gif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55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 4.0026 u</w:t>
      </w:r>
    </w:p>
    <w:p w14:paraId="39D66C1F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ก่อน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9FCCB9B" wp14:editId="721BF95C">
            <wp:extent cx="526415" cy="241300"/>
            <wp:effectExtent l="19050" t="0" r="0" b="0"/>
            <wp:docPr id="105" name="Picture 105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7.0160 u + 1.0078 u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8.0238 u</w:t>
      </w:r>
    </w:p>
    <w:p w14:paraId="71FEA239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หลัง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63A2899" wp14:editId="703437E4">
            <wp:extent cx="621030" cy="224155"/>
            <wp:effectExtent l="19050" t="0" r="0" b="0"/>
            <wp:docPr id="106" name="Picture 106" descr="https://i0.wp.com/www.thaigoodview.com/files/u19646/image23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https://i0.wp.com/www.thaigoodview.com/files/u19646/image231.gif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4.0026 u + 4.0026 u</w:t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8.0052 u</w:t>
      </w:r>
    </w:p>
    <w:p w14:paraId="50A2510D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รวมก่อนเกิดปฏิกิริยามากกว่ามวลรวมหลังปฏิกิริยา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8.0238 u – 8.0052 u</w:t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=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0.0186 u</w:t>
      </w:r>
    </w:p>
    <w:p w14:paraId="7E0C52BC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แต่มวลสามารถเปลี่ยนเป็นพลังงานได้โดย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  E     </w:t>
      </w:r>
      <w:r>
        <w:rPr>
          <w:rFonts w:ascii="TH SarabunPSK" w:hAnsi="TH SarabunPSK" w:cs="TH SarabunPSK"/>
          <w:color w:val="333333"/>
          <w:sz w:val="32"/>
          <w:szCs w:val="32"/>
        </w:rPr>
        <w:tab/>
        <w:t xml:space="preserve">     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=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0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.0186 u × 931 MeV     = 17.32 MeV</w:t>
      </w:r>
      <w:r>
        <w:rPr>
          <w:rFonts w:ascii="TH SarabunPSK" w:hAnsi="TH SarabunPSK" w:cs="TH SarabunPSK"/>
          <w:color w:val="333333"/>
          <w:sz w:val="32"/>
          <w:szCs w:val="32"/>
        </w:rPr>
        <w:t xml:space="preserve">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พลังงานที่ให้ออกมาอยู่ในรูปคลื่นแม่เหล็กไฟฟ้าที่ออกมาจากปฏิกิริยานิวเคลียร์ จึงเรียก ว่าพลังงานนิวเคลียร์ ดังนั้นเขียนสมการข้างต้นใหม่ได้ว่า</w:t>
      </w:r>
    </w:p>
    <w:p w14:paraId="39CEEF88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</w:p>
    <w:p w14:paraId="52C80A59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E511C84" wp14:editId="28BFC301">
            <wp:extent cx="526415" cy="241300"/>
            <wp:effectExtent l="19050" t="0" r="0" b="0"/>
            <wp:docPr id="107" name="Picture 107" descr="https://i2.wp.com/www.thaigoodview.com/files/u19646/image2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https://i2.wp.com/www.thaigoodview.com/files/u19646/image229.gi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FA8C90A" wp14:editId="69357001">
            <wp:extent cx="603885" cy="155575"/>
            <wp:effectExtent l="19050" t="0" r="5715" b="0"/>
            <wp:docPr id="108" name="Picture 108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216BB5E" wp14:editId="7D1ED94A">
            <wp:extent cx="1414780" cy="224155"/>
            <wp:effectExtent l="19050" t="0" r="0" b="0"/>
            <wp:docPr id="109" name="Picture 109" descr="https://i1.wp.com/www.thaigoodview.com/files/u19646/image24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https://i1.wp.com/www.thaigoodview.com/files/u19646/image242.gif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1DF48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 xml:space="preserve">ปฏิกิริยานิวเคลียร์บางปฏิกิริยาต้องดูดพลังงานเข้าไปจึงจะเกิดปฏิกิริยาขึ้นได้ เช่น </w:t>
      </w:r>
    </w:p>
    <w:p w14:paraId="7D1FBD05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45A37049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382EB6A" wp14:editId="708DFAFA">
            <wp:extent cx="828040" cy="241300"/>
            <wp:effectExtent l="19050" t="0" r="0" b="0"/>
            <wp:docPr id="110" name="Picture 110" descr="https://i0.wp.com/www.thaigoodview.com/files/u19646/image22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https://i0.wp.com/www.thaigoodview.com/files/u19646/image221.gif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04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เขียนเป็นสมการได้</w:t>
      </w:r>
    </w:p>
    <w:p w14:paraId="2A1789F2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6413D231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1E22EE0" wp14:editId="2D2D0A23">
            <wp:extent cx="603885" cy="241300"/>
            <wp:effectExtent l="19050" t="0" r="0" b="0"/>
            <wp:docPr id="111" name="Picture 111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33EAB47C" wp14:editId="4E1AD5BC">
            <wp:extent cx="603885" cy="155575"/>
            <wp:effectExtent l="19050" t="0" r="5715" b="0"/>
            <wp:docPr id="112" name="Picture 112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6865B38" wp14:editId="1B666FF4">
            <wp:extent cx="526415" cy="241300"/>
            <wp:effectExtent l="19050" t="0" r="0" b="0"/>
            <wp:docPr id="113" name="Picture 113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3945D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580FA99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ที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43E199D0" wp14:editId="40D6A6EA">
            <wp:extent cx="267335" cy="241300"/>
            <wp:effectExtent l="19050" t="0" r="0" b="0"/>
            <wp:docPr id="114" name="Picture 114" descr="https://i0.wp.com/www.thaigoodview.com/files/u19646/image096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https://i0.wp.com/www.thaigoodview.com/files/u19646/image096.gif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 =  14.003074 u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5CE3D7F" wp14:editId="5419E67C">
            <wp:extent cx="293370" cy="224155"/>
            <wp:effectExtent l="19050" t="0" r="0" b="0"/>
            <wp:docPr id="115" name="Picture 115" descr="https://i0.wp.com/www.thaigoodview.com/files/u19646/image23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https://i0.wp.com/www.thaigoodview.com/files/u19646/image235.gif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 =    4.002603 u</w:t>
      </w:r>
    </w:p>
    <w:p w14:paraId="6BE9348E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color w:val="333333"/>
          <w:sz w:val="32"/>
          <w:szCs w:val="32"/>
        </w:rPr>
        <w:tab/>
      </w:r>
      <w:r>
        <w:rPr>
          <w:rFonts w:ascii="TH SarabunPSK" w:hAnsi="TH SarabunPSK" w:cs="TH SarabunPSK"/>
          <w:color w:val="333333"/>
          <w:sz w:val="32"/>
          <w:szCs w:val="32"/>
        </w:rPr>
        <w:tab/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00AC097A" wp14:editId="62F44C68">
            <wp:extent cx="241300" cy="241300"/>
            <wp:effectExtent l="19050" t="0" r="0" b="0"/>
            <wp:docPr id="116" name="Picture 116" descr="https://i0.wp.com/www.thaigoodview.com/files/u19646/image25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https://i0.wp.com/www.thaigoodview.com/files/u19646/image251.gif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=  18.005677 u 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1242FBC" wp14:editId="7448318F">
            <wp:extent cx="241300" cy="224155"/>
            <wp:effectExtent l="19050" t="0" r="0" b="0"/>
            <wp:docPr id="117" name="Picture 117" descr="https://i0.wp.com/www.thaigoodview.com/files/u19646/image02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i0.wp.com/www.thaigoodview.com/files/u19646/image025.gif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" cy="2241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 xml:space="preserve">   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ีมวล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 =   1.007825 u</w:t>
      </w:r>
    </w:p>
    <w:p w14:paraId="6C9228B7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ก่อน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0A23B3B" wp14:editId="3AC6F8B6">
            <wp:extent cx="603885" cy="241300"/>
            <wp:effectExtent l="19050" t="0" r="0" b="0"/>
            <wp:docPr id="118" name="Picture 118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=   14.003074 u + 4.002603 u      =    18.005677 u</w:t>
      </w:r>
    </w:p>
    <w:p w14:paraId="3E30DB82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มวลหลังเกิดปฏิกิริยา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E403362" wp14:editId="00002B92">
            <wp:extent cx="526415" cy="241300"/>
            <wp:effectExtent l="19050" t="0" r="0" b="0"/>
            <wp:docPr id="119" name="Picture 119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  =  18.005677 u + 1.007825 u       =    18.006958 u</w:t>
      </w:r>
    </w:p>
    <w:p w14:paraId="7361DAC6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ผลต่างของพลังงานก่อนเกิดปฏิกิริยากับหลังเกิดปฏิกิริยามีค่าดังนี้</w:t>
      </w:r>
    </w:p>
    <w:p w14:paraId="0C12C1E3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46A4E0EE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left="720"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</w:rPr>
        <w:t>E        =        (18.005677 u – 18.006958 u) × 931MeV    =    -1.193 MeV</w:t>
      </w:r>
    </w:p>
    <w:p w14:paraId="3E55DE88" w14:textId="77777777" w:rsidR="003F7B3D" w:rsidRPr="00775E2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18"/>
          <w:szCs w:val="18"/>
        </w:rPr>
      </w:pPr>
    </w:p>
    <w:p w14:paraId="7F46D999" w14:textId="77777777" w:rsidR="003F7B3D" w:rsidRDefault="003F7B3D" w:rsidP="003F7B3D">
      <w:pPr>
        <w:pStyle w:val="NormalWeb"/>
        <w:shd w:val="clear" w:color="auto" w:fill="FFFFFF"/>
        <w:spacing w:before="0" w:beforeAutospacing="0" w:after="0" w:afterAutospacing="0"/>
        <w:ind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ดังนั้น เพื่อทำให้เกิดปฏิกิริยานิวเคลียร์นี้ขึ้นจะต้องให้พลังงานแก่</w:t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19421FC" wp14:editId="4AE87EE3">
            <wp:extent cx="603885" cy="241300"/>
            <wp:effectExtent l="19050" t="0" r="0" b="0"/>
            <wp:docPr id="120" name="Picture 120" descr="https://i1.wp.com/www.thaigoodview.com/files/u19646/image22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https://i1.wp.com/www.thaigoodview.com/files/u19646/image223.gif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</w:t>
      </w:r>
      <w:r w:rsidRPr="001558D7">
        <w:rPr>
          <w:rFonts w:ascii="TH SarabunPSK" w:hAnsi="TH SarabunPSK" w:cs="TH SarabunPSK"/>
          <w:color w:val="333333"/>
          <w:sz w:val="32"/>
          <w:szCs w:val="32"/>
          <w:cs/>
        </w:rPr>
        <w:t>โดยเขียนเป็นสมการได้</w:t>
      </w:r>
    </w:p>
    <w:p w14:paraId="5C16CCC0" w14:textId="77777777" w:rsidR="003F7B3D" w:rsidRPr="001558D7" w:rsidRDefault="003F7B3D" w:rsidP="003F7B3D">
      <w:pPr>
        <w:pStyle w:val="NormalWeb"/>
        <w:shd w:val="clear" w:color="auto" w:fill="FFFFFF"/>
        <w:spacing w:before="0" w:beforeAutospacing="0" w:after="0" w:afterAutospacing="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71B9B97D" w14:textId="77777777" w:rsidR="003F7B3D" w:rsidRDefault="003F7B3D" w:rsidP="003F7B3D">
      <w:pPr>
        <w:shd w:val="clear" w:color="auto" w:fill="FFFFFF"/>
        <w:spacing w:after="0" w:line="240" w:lineRule="auto"/>
        <w:ind w:left="720" w:firstLine="720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5458B6E3" wp14:editId="6A6CF5EF">
            <wp:extent cx="1380490" cy="241300"/>
            <wp:effectExtent l="19050" t="0" r="0" b="0"/>
            <wp:docPr id="121" name="Picture 121" descr="https://i2.wp.com/www.thaigoodview.com/files/u19646/image25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i2.wp.com/www.thaigoodview.com/files/u19646/image254.gif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49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7123B8FF" wp14:editId="027D136A">
            <wp:extent cx="603885" cy="155575"/>
            <wp:effectExtent l="19050" t="0" r="5715" b="0"/>
            <wp:docPr id="122" name="Picture 122" descr="https://i2.wp.com/www.thaigoodview.com/files/u19646/image07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https://i2.wp.com/www.thaigoodview.com/files/u19646/image079.gi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" cy="15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558D7">
        <w:rPr>
          <w:rFonts w:ascii="TH SarabunPSK" w:hAnsi="TH SarabunPSK" w:cs="TH SarabunPSK"/>
          <w:color w:val="333333"/>
          <w:sz w:val="32"/>
          <w:szCs w:val="32"/>
        </w:rPr>
        <w:t>      </w:t>
      </w:r>
      <w:r w:rsidRPr="001558D7"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135E77E4" wp14:editId="2A2A2A04">
            <wp:extent cx="526415" cy="241300"/>
            <wp:effectExtent l="19050" t="0" r="0" b="0"/>
            <wp:docPr id="123" name="Picture 123" descr="https://i1.wp.com/www.thaigoodview.com/files/u19646/image227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https://i1.wp.com/www.thaigoodview.com/files/u19646/image227.gif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DE525" w14:textId="77777777" w:rsidR="003F7B3D" w:rsidRPr="001558D7" w:rsidRDefault="003F7B3D" w:rsidP="003F7B3D">
      <w:pPr>
        <w:shd w:val="clear" w:color="auto" w:fill="FFFFFF"/>
        <w:spacing w:after="0" w:line="240" w:lineRule="auto"/>
        <w:jc w:val="thaiDistribute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191CBCA5" w14:textId="77777777" w:rsidR="00F76C9E" w:rsidRDefault="0052614C" w:rsidP="005A7F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  <w:r>
        <w:rPr>
          <w:rFonts w:ascii="TH SarabunPSK" w:hAnsi="TH SarabunPSK" w:cs="TH SarabunPSK"/>
          <w:noProof/>
          <w:color w:val="333333"/>
          <w:sz w:val="32"/>
          <w:szCs w:val="32"/>
        </w:rPr>
        <w:drawing>
          <wp:inline distT="0" distB="0" distL="0" distR="0" wp14:anchorId="2E9AB12C" wp14:editId="7F8BB707">
            <wp:extent cx="5724525" cy="2657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DD7AF" w14:textId="77777777" w:rsidR="005A7FA9" w:rsidRDefault="005A7FA9" w:rsidP="005A7FA9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TH SarabunPSK" w:hAnsi="TH SarabunPSK" w:cs="TH SarabunPSK"/>
          <w:color w:val="333333"/>
          <w:sz w:val="32"/>
          <w:szCs w:val="32"/>
        </w:rPr>
      </w:pPr>
    </w:p>
    <w:p w14:paraId="3CC85B4C" w14:textId="77777777" w:rsidR="00E60F20" w:rsidRDefault="00E60F20" w:rsidP="00E60F20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นิวเคลียร์</w:t>
      </w:r>
    </w:p>
    <w:p w14:paraId="6D633CDC" w14:textId="77777777" w:rsidR="00E60F20" w:rsidRPr="00FB6924" w:rsidRDefault="00E60F20" w:rsidP="00E60F20">
      <w:pPr>
        <w:spacing w:line="240" w:lineRule="auto"/>
        <w:ind w:firstLine="56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นิวเคลียร์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E60F20" w14:paraId="45A5276A" w14:textId="77777777" w:rsidTr="00C14C9F">
        <w:tc>
          <w:tcPr>
            <w:tcW w:w="4443" w:type="dxa"/>
            <w:shd w:val="clear" w:color="auto" w:fill="E7E6E6"/>
          </w:tcPr>
          <w:p w14:paraId="1322C45A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lastRenderedPageBreak/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37D3710F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E60F20" w14:paraId="7E140C36" w14:textId="77777777" w:rsidTr="00775E27">
        <w:trPr>
          <w:trHeight w:val="132"/>
        </w:trPr>
        <w:tc>
          <w:tcPr>
            <w:tcW w:w="4443" w:type="dxa"/>
          </w:tcPr>
          <w:p w14:paraId="6BE5D49D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sz w:val="32"/>
                <w:szCs w:val="32"/>
                <w:cs/>
              </w:rPr>
              <w:t>เป็นแหล่งผลิตไฟฟ้าขนาดใหญ่ มีต้นทุนการผลิตไฟฟ้าที่แข่งขันได้กับโรงไฟฟ้าชนิดอื่นๆ</w:t>
            </w:r>
          </w:p>
          <w:p w14:paraId="6B1A7355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เป็นโรงไฟฟ้าที่สะอาด ไม่ก่อให้เกิดมลพิษ และก๊าซเรือนกระจก</w:t>
            </w:r>
          </w:p>
          <w:p w14:paraId="70C77E16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ช่วยเสริมสร้างความมั่นคงให้ระบบผลิตไฟฟ้า ทำให้มีเสถียรภาพในการจัดหาเชื้อเพลิง และราคาเชื้อเพลิงมีผลกระทบต่อต้นทุนการผลิตน้อย</w:t>
            </w:r>
          </w:p>
          <w:p w14:paraId="303CF5B9" w14:textId="77777777" w:rsidR="00E60F20" w:rsidRPr="00FB6924" w:rsidRDefault="00E60F20" w:rsidP="00775E27">
            <w:pPr>
              <w:tabs>
                <w:tab w:val="left" w:pos="1800"/>
              </w:tabs>
              <w:spacing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sz w:val="32"/>
                <w:szCs w:val="32"/>
                <w:cs/>
              </w:rPr>
              <w:t>มีแหล่งเชื้อเพลิงและราคาไม่ผันแปรมากเมื่อเทียบกับเชื้อเพลิงฟอสซิล</w:t>
            </w:r>
          </w:p>
        </w:tc>
        <w:tc>
          <w:tcPr>
            <w:tcW w:w="4442" w:type="dxa"/>
          </w:tcPr>
          <w:p w14:paraId="2DAB8B0E" w14:textId="77777777" w:rsidR="00E60F20" w:rsidRPr="005160E8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ใช้เงินลงทุนในการก่อสร้างสูง</w:t>
            </w:r>
          </w:p>
          <w:p w14:paraId="2902718D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จำเป็นต้องเตรียมโครงสร้างพื้นฐานและพัฒนาบุคลากรเพื่อให้การดำเนินงานเป็นไปอย่างมีประสิทธิภาพ</w:t>
            </w:r>
          </w:p>
          <w:p w14:paraId="5DCB036A" w14:textId="77777777" w:rsidR="00E60F20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color w:val="000000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ต้องการการเตรียมการจัดการกากกัมมันตรังสี และมาตรการควบคุมความปลอดภัยเพื่อป้องกันอุบัติเหตุ</w:t>
            </w:r>
          </w:p>
          <w:p w14:paraId="504EE780" w14:textId="77777777" w:rsidR="00E60F20" w:rsidRPr="00FB6924" w:rsidRDefault="00E60F20" w:rsidP="00775E27">
            <w:pPr>
              <w:tabs>
                <w:tab w:val="left" w:pos="1800"/>
              </w:tabs>
              <w:spacing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4E13FA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4E13FA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A32DD5"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  <w:t>ยังไม่เป็นที่ยอมรับของประชาชน ประชาชนมีข้อกังวลใจในเรื่องความปลอดภัย</w:t>
            </w:r>
          </w:p>
        </w:tc>
      </w:tr>
    </w:tbl>
    <w:p w14:paraId="62257757" w14:textId="77777777" w:rsidR="00E60F20" w:rsidRDefault="00E60F20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2602B08" w14:textId="77777777" w:rsidR="004E13FA" w:rsidRPr="00E60F20" w:rsidRDefault="004E13FA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5FB75C" w14:textId="77777777" w:rsidR="00A229E8" w:rsidRPr="00B07F3A" w:rsidRDefault="00A229E8" w:rsidP="001558D7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B07F3A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490A1C03" w14:textId="77777777" w:rsidR="00A229E8" w:rsidRPr="00B07F3A" w:rsidRDefault="00801CCE" w:rsidP="00801CCE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B07F3A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นิวเคลียร์</w:t>
      </w:r>
    </w:p>
    <w:p w14:paraId="23E185E5" w14:textId="77777777" w:rsidR="005A41D5" w:rsidRPr="00D95159" w:rsidRDefault="00801CCE" w:rsidP="00801CCE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B07F3A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B07F3A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B07F3A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775E27">
        <w:rPr>
          <w:rFonts w:ascii="TH SarabunPSK" w:hAnsi="TH SarabunPSK" w:cs="TH SarabunPSK" w:hint="cs"/>
          <w:sz w:val="32"/>
          <w:szCs w:val="32"/>
          <w:cs/>
        </w:rPr>
        <w:t>การเกิดปฏิ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ก</w:t>
      </w:r>
      <w:r w:rsidR="00775E27">
        <w:rPr>
          <w:rFonts w:ascii="TH SarabunPSK" w:hAnsi="TH SarabunPSK" w:cs="TH SarabunPSK" w:hint="cs"/>
          <w:sz w:val="32"/>
          <w:szCs w:val="32"/>
          <w:cs/>
        </w:rPr>
        <w:t>ิ</w:t>
      </w:r>
      <w:r w:rsidR="00B07F3A" w:rsidRPr="00B07F3A">
        <w:rPr>
          <w:rFonts w:ascii="TH SarabunPSK" w:hAnsi="TH SarabunPSK" w:cs="TH SarabunPSK" w:hint="cs"/>
          <w:sz w:val="32"/>
          <w:szCs w:val="32"/>
          <w:cs/>
        </w:rPr>
        <w:t>ริยานิวเคลียร์</w:t>
      </w:r>
      <w:r w:rsidR="007E07F2" w:rsidRPr="00B07F3A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ที่สามารถผลิตได้</w:t>
      </w:r>
    </w:p>
    <w:p w14:paraId="1DDA5DC3" w14:textId="77777777" w:rsidR="00E60F20" w:rsidRDefault="00E60F20" w:rsidP="001558D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D4BC4D3" w14:textId="77777777" w:rsidR="00980F45" w:rsidRPr="00D95159" w:rsidRDefault="00C77A9F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  <w:cs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14:paraId="3ECABB54" w14:textId="77777777" w:rsidR="008A20C7" w:rsidRPr="00EC6361" w:rsidRDefault="008A20C7" w:rsidP="00801CCE">
      <w:pPr>
        <w:pStyle w:val="ListParagraph"/>
        <w:numPr>
          <w:ilvl w:val="0"/>
          <w:numId w:val="10"/>
        </w:num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เริ่มต้น </w:t>
      </w:r>
      <w:r w:rsidR="00EC6361" w:rsidRPr="00EC6361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ตำแหน่งขอ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ลงมาด้านล่าง รอจนกระทั่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เคลื่อนที่ลงมาจนสุด </w:t>
      </w:r>
    </w:p>
    <w:p w14:paraId="028155D8" w14:textId="77777777" w:rsidR="00A66553" w:rsidRDefault="00EC6361" w:rsidP="00801CCE">
      <w:pPr>
        <w:pStyle w:val="ListParagraph"/>
        <w:numPr>
          <w:ilvl w:val="0"/>
          <w:numId w:val="10"/>
        </w:num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ตั้งค่าปรับระยะตำแหน่ง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ของชุด </w:t>
      </w:r>
      <w:r w:rsidRPr="00EC6361">
        <w:rPr>
          <w:rFonts w:ascii="TH SarabunPSK" w:hAnsi="TH SarabunPSK" w:cs="TH SarabunPSK"/>
          <w:sz w:val="32"/>
          <w:szCs w:val="32"/>
        </w:rPr>
        <w:t>controlled rod</w:t>
      </w:r>
      <w:r w:rsidRPr="00EC6361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A20C7">
        <w:rPr>
          <w:rFonts w:ascii="TH SarabunPSK" w:hAnsi="TH SarabunPSK" w:cs="TH SarabunPSK" w:hint="cs"/>
          <w:sz w:val="32"/>
          <w:szCs w:val="32"/>
          <w:cs/>
        </w:rPr>
        <w:t>ให้เคลื่อนที่ขึ้นประมาณ 10 เซนติเมตร ทำการบันทึกค่าอุณหภูมิและกำลังไฟฟ้าของแกนปฏิกรณ์จำลอง</w:t>
      </w:r>
      <w:r w:rsidR="003B6F67">
        <w:rPr>
          <w:rFonts w:ascii="TH SarabunPSK" w:hAnsi="TH SarabunPSK" w:cs="TH SarabunPSK" w:hint="cs"/>
          <w:sz w:val="32"/>
          <w:szCs w:val="32"/>
          <w:cs/>
        </w:rPr>
        <w:t xml:space="preserve"> วัดค่าระยะที่เคลื่อนที่ขึ้น</w:t>
      </w:r>
      <w:r w:rsidR="008A553D">
        <w:rPr>
          <w:rFonts w:ascii="TH SarabunPSK" w:hAnsi="TH SarabunPSK" w:cs="TH SarabunPSK" w:hint="cs"/>
          <w:sz w:val="32"/>
          <w:szCs w:val="32"/>
          <w:cs/>
        </w:rPr>
        <w:t xml:space="preserve"> (อ่านและบันทึกผล 3 ค่า เพื่อนำไปหาค่าเฉลี่ย)</w:t>
      </w:r>
    </w:p>
    <w:p w14:paraId="36C6E828" w14:textId="77777777" w:rsidR="00F16B6F" w:rsidRPr="00F76C9E" w:rsidRDefault="00F16B6F" w:rsidP="001558D7">
      <w:pPr>
        <w:tabs>
          <w:tab w:val="left" w:pos="993"/>
        </w:tabs>
        <w:spacing w:after="0" w:line="240" w:lineRule="auto"/>
        <w:jc w:val="thaiDistribute"/>
        <w:rPr>
          <w:rFonts w:ascii="TH SarabunPSK" w:hAnsi="TH SarabunPSK" w:cs="TH SarabunPSK"/>
          <w:sz w:val="20"/>
          <w:szCs w:val="20"/>
        </w:rPr>
      </w:pPr>
    </w:p>
    <w:p w14:paraId="07C51237" w14:textId="77777777" w:rsidR="00F16B6F" w:rsidRPr="00F16B6F" w:rsidRDefault="00775E27" w:rsidP="001558D7">
      <w:pPr>
        <w:tabs>
          <w:tab w:val="left" w:pos="993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DF983C7" wp14:editId="58412310">
                <wp:simplePos x="0" y="0"/>
                <wp:positionH relativeFrom="column">
                  <wp:posOffset>4009390</wp:posOffset>
                </wp:positionH>
                <wp:positionV relativeFrom="paragraph">
                  <wp:posOffset>260350</wp:posOffset>
                </wp:positionV>
                <wp:extent cx="758825" cy="379095"/>
                <wp:effectExtent l="457200" t="0" r="22225" b="20955"/>
                <wp:wrapNone/>
                <wp:docPr id="168" name="Line Callout 2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58825" cy="379095"/>
                        </a:xfrm>
                        <a:prstGeom prst="borderCallout2">
                          <a:avLst>
                            <a:gd name="adj1" fmla="val 45338"/>
                            <a:gd name="adj2" fmla="val -6976"/>
                            <a:gd name="adj3" fmla="val 45505"/>
                            <a:gd name="adj4" fmla="val -23318"/>
                            <a:gd name="adj5" fmla="val 47447"/>
                            <a:gd name="adj6" fmla="val -609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0203A1" w14:textId="77777777" w:rsidR="00F76C9E" w:rsidRPr="00775E27" w:rsidRDefault="00F76C9E" w:rsidP="003B6F67">
                            <w:pPr>
                              <w:jc w:val="center"/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</w:pPr>
                            <w:r w:rsidRPr="00775E27">
                              <w:rPr>
                                <w:rFonts w:ascii="TH SarabunPSK" w:hAnsi="TH SarabunPSK" w:cs="TH SarabunPSK"/>
                                <w:b/>
                                <w:bCs/>
                                <w:sz w:val="32"/>
                                <w:szCs w:val="32"/>
                                <w:cs/>
                              </w:rPr>
                              <w:t>วัดระย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983C7" id="Line Callout 2 33" o:spid="_x0000_s1047" type="#_x0000_t48" style="position:absolute;left:0;text-align:left;margin-left:315.7pt;margin-top:20.5pt;width:59.75pt;height:29.8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" adj="-13165,10249,-5037,9829,-1507,9793" strokecolor="red">
                <v:textbox>
                  <w:txbxContent>
                    <w:p w14:paraId="500203A1" w14:textId="77777777" w:rsidR="00F76C9E" w:rsidRPr="00775E27" w:rsidRDefault="00F76C9E" w:rsidP="003B6F67">
                      <w:pPr>
                        <w:jc w:val="center"/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</w:pPr>
                      <w:r w:rsidRPr="00775E27">
                        <w:rPr>
                          <w:rFonts w:ascii="TH SarabunPSK" w:hAnsi="TH SarabunPSK" w:cs="TH SarabunPSK"/>
                          <w:b/>
                          <w:bCs/>
                          <w:sz w:val="32"/>
                          <w:szCs w:val="32"/>
                          <w:cs/>
                        </w:rPr>
                        <w:t>วัดระยะ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5EAF860" wp14:editId="3247535E">
                <wp:simplePos x="0" y="0"/>
                <wp:positionH relativeFrom="column">
                  <wp:posOffset>3124200</wp:posOffset>
                </wp:positionH>
                <wp:positionV relativeFrom="paragraph">
                  <wp:posOffset>172085</wp:posOffset>
                </wp:positionV>
                <wp:extent cx="353695" cy="533400"/>
                <wp:effectExtent l="0" t="19050" r="27305" b="19050"/>
                <wp:wrapNone/>
                <wp:docPr id="167" name="Right Brac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53695" cy="533400"/>
                        </a:xfrm>
                        <a:prstGeom prst="rightBrace">
                          <a:avLst/>
                        </a:prstGeom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670E7D3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37" o:spid="_x0000_s1026" type="#_x0000_t88" style="position:absolute;margin-left:246pt;margin-top:13.55pt;width:27.85pt;height:42pt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" adj="1194" strokecolor="red" strokeweight="2.25pt"/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556047A" wp14:editId="7FF6B986">
            <wp:extent cx="1190625" cy="3019425"/>
            <wp:effectExtent l="0" t="0" r="9525" b="0"/>
            <wp:docPr id="9" name="Picture 9" descr="IMG_2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 descr="IMG_204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76" t="30004" r="35828"/>
                    <a:stretch/>
                  </pic:blipFill>
                  <pic:spPr bwMode="auto">
                    <a:xfrm>
                      <a:off x="0" y="0"/>
                      <a:ext cx="1192328" cy="3023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87DA1" w14:textId="77777777" w:rsidR="00A66553" w:rsidRDefault="003B6F67" w:rsidP="00801CCE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ปรับตำแหน่งของชุด </w:t>
      </w:r>
      <w:r>
        <w:rPr>
          <w:rFonts w:ascii="TH SarabunPSK" w:hAnsi="TH SarabunPSK" w:cs="TH SarabunPSK"/>
          <w:sz w:val="32"/>
          <w:szCs w:val="32"/>
        </w:rPr>
        <w:t>controlled ro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อีก </w:t>
      </w:r>
      <w:r w:rsidR="00EC6361"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 ทำการบันทึกค่าอุณหภูมิและกำลังไฟฟ้าของแกนปฏิกรณ์จำลอง วัดค่าระยะที่เคลื่อนที่ขึ้น</w:t>
      </w:r>
    </w:p>
    <w:p w14:paraId="13D8656E" w14:textId="77777777" w:rsidR="008E71A0" w:rsidRDefault="008E71A0" w:rsidP="00801CCE">
      <w:pPr>
        <w:pStyle w:val="ListParagraph"/>
        <w:numPr>
          <w:ilvl w:val="0"/>
          <w:numId w:val="10"/>
        </w:numPr>
        <w:tabs>
          <w:tab w:val="left" w:pos="851"/>
        </w:tabs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ยุดการทำงานของเครื่อง</w:t>
      </w:r>
    </w:p>
    <w:p w14:paraId="6FB7DB90" w14:textId="77777777" w:rsidR="00786A78" w:rsidRPr="00D95159" w:rsidRDefault="00786A78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7B6F22C3" w14:textId="77777777" w:rsidR="00406F18" w:rsidRPr="00D95159" w:rsidRDefault="00406F18" w:rsidP="001558D7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  <w:sectPr w:rsidR="00406F18" w:rsidRPr="00D95159" w:rsidSect="003C78D7">
          <w:pgSz w:w="11906" w:h="16838"/>
          <w:pgMar w:top="180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719591FE" w14:textId="77777777" w:rsidR="00C77A9F" w:rsidRDefault="000B0E32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C77A9F" w:rsidRPr="00D95159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ผลการทดลอง</w:t>
      </w:r>
    </w:p>
    <w:p w14:paraId="120EA08E" w14:textId="77777777" w:rsidR="0045029D" w:rsidRPr="00D95159" w:rsidRDefault="0045029D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tbl>
      <w:tblPr>
        <w:tblW w:w="8908" w:type="dxa"/>
        <w:tblInd w:w="93" w:type="dxa"/>
        <w:tblLook w:val="04A0" w:firstRow="1" w:lastRow="0" w:firstColumn="1" w:lastColumn="0" w:noHBand="0" w:noVBand="1"/>
      </w:tblPr>
      <w:tblGrid>
        <w:gridCol w:w="2227"/>
        <w:gridCol w:w="2227"/>
        <w:gridCol w:w="2227"/>
        <w:gridCol w:w="2227"/>
      </w:tblGrid>
      <w:tr w:rsidR="00801CCE" w:rsidRPr="00801CCE" w14:paraId="6D960D1C" w14:textId="77777777" w:rsidTr="00801CCE">
        <w:trPr>
          <w:trHeight w:val="1373"/>
        </w:trPr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3234F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ลำดับ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2799B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ยะห่างของชุด</w:t>
            </w: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controlled rod</w:t>
            </w:r>
          </w:p>
          <w:p w14:paraId="0D41BA9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cm.)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0A91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ระดับอุณหภูมิ</w:t>
            </w:r>
          </w:p>
          <w:p w14:paraId="0782EC7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°C)</w:t>
            </w: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5307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ผลิตได้</w:t>
            </w:r>
          </w:p>
          <w:p w14:paraId="7610623F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W)</w:t>
            </w:r>
          </w:p>
        </w:tc>
      </w:tr>
      <w:tr w:rsidR="00801CCE" w:rsidRPr="00801CCE" w14:paraId="15623637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1DFB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F27C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56942E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F5EB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54FE144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C6AAF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9AADA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4939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9F035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10378F5A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81E49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C3EFD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79559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547FE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37523402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32C63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AB0C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6B86F9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25D46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7B87DFA2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1FA3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98A8A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4B98F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F6C3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1F5275EA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B3FA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E53EB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4891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B11B0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3120A69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257D7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70B808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50FE71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3E38B2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71B1ACF9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640D3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91C0F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A45CD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A2B7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28298AD3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45B043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7D215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933E01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E860E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4171C532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BF7BEC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01E5B6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65887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EEB9C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4E13FA" w:rsidRPr="00801CCE" w14:paraId="68715479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6DD04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9B1BA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A40D27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99702E" w14:textId="77777777" w:rsidR="004E13FA" w:rsidRPr="00801CCE" w:rsidRDefault="004E13FA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6161E619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C295E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D80A1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C85CB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E58666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01CCE" w:rsidRPr="00801CCE" w14:paraId="04047B89" w14:textId="77777777" w:rsidTr="00801CCE">
        <w:trPr>
          <w:trHeight w:val="454"/>
        </w:trPr>
        <w:tc>
          <w:tcPr>
            <w:tcW w:w="22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C52E4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CB0BC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4E175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22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A1214" w14:textId="77777777" w:rsidR="00801CCE" w:rsidRPr="00801CCE" w:rsidRDefault="00801CCE" w:rsidP="00801CC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01CC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14:paraId="3B03EA52" w14:textId="77777777" w:rsidR="00C77A9F" w:rsidRDefault="00C77A9F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</w:rPr>
      </w:pPr>
    </w:p>
    <w:p w14:paraId="2041246E" w14:textId="77777777" w:rsidR="0023220C" w:rsidRDefault="0023220C" w:rsidP="001558D7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sz w:val="28"/>
          <w:cs/>
        </w:rPr>
        <w:sectPr w:rsidR="0023220C" w:rsidSect="00252787">
          <w:pgSz w:w="11906" w:h="16838"/>
          <w:pgMar w:top="1440" w:right="1440" w:bottom="1800" w:left="1440" w:header="567" w:footer="403" w:gutter="0"/>
          <w:pgNumType w:start="1" w:chapStyle="1"/>
          <w:cols w:space="708"/>
          <w:docGrid w:linePitch="360"/>
        </w:sectPr>
      </w:pPr>
    </w:p>
    <w:p w14:paraId="7E1F653A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01CC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157B5709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7C6BC9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E3D381B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D9E4271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B67D2B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90AFB5E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559ECA4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D7F87D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964B3FF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759F649" w14:textId="77777777" w:rsidR="00801CCE" w:rsidRPr="002C41EA" w:rsidRDefault="0023220C" w:rsidP="00801CCE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  <w:r w:rsidR="00801CCE" w:rsidRPr="00801CCE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801CCE">
        <w:rPr>
          <w:rFonts w:ascii="TH SarabunPSK" w:eastAsiaTheme="minorEastAsia" w:hAnsi="TH SarabunPSK" w:cs="TH SarabunPSK"/>
          <w:sz w:val="32"/>
          <w:szCs w:val="32"/>
        </w:rPr>
        <w:t>.</w:t>
      </w:r>
      <w:r w:rsidR="00801CCE"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</w:p>
    <w:p w14:paraId="714A0E48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</w:p>
    <w:p w14:paraId="4112D019" w14:textId="77777777" w:rsidR="0023220C" w:rsidRPr="00801CCE" w:rsidRDefault="0023220C" w:rsidP="001558D7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01CC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09C6375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4449E94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784552E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AC48F25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1B43239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8F75586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398E4F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B942501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5C7253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9AC79F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2E9071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0C0C4A8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E4544B0" w14:textId="77777777" w:rsidR="0023220C" w:rsidRPr="002C41EA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268DDBF" w14:textId="77777777" w:rsidR="0023220C" w:rsidRDefault="0023220C" w:rsidP="001558D7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C0F98A4" w14:textId="77777777" w:rsidR="0023220C" w:rsidRPr="0023220C" w:rsidRDefault="0023220C" w:rsidP="00801CCE">
      <w:pPr>
        <w:spacing w:after="0" w:line="240" w:lineRule="auto"/>
        <w:rPr>
          <w:rFonts w:ascii="TH SarabunPSK" w:hAnsi="TH SarabunPSK" w:cs="TH SarabunPSK"/>
          <w:sz w:val="28"/>
        </w:rPr>
      </w:pPr>
      <w:r>
        <w:rPr>
          <w:rFonts w:ascii="TH SarabunPSK" w:eastAsiaTheme="minorEastAsia" w:hAnsi="TH SarabunPSK" w:cs="TH SarabunPSK"/>
          <w:sz w:val="32"/>
          <w:szCs w:val="32"/>
        </w:rPr>
        <w:t>.</w:t>
      </w: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  <w:r w:rsidR="00801CCE" w:rsidRPr="00801CCE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801CCE">
        <w:rPr>
          <w:rFonts w:ascii="TH SarabunPSK" w:eastAsiaTheme="minorEastAsia" w:hAnsi="TH SarabunPSK" w:cs="TH SarabunPSK"/>
          <w:sz w:val="32"/>
          <w:szCs w:val="32"/>
        </w:rPr>
        <w:t>.</w:t>
      </w:r>
      <w:r w:rsidR="00801CCE"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</w:p>
    <w:sectPr w:rsidR="0023220C" w:rsidRPr="0023220C" w:rsidSect="00F76C9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4855B" w14:textId="77777777" w:rsidR="0079778C" w:rsidRDefault="0079778C" w:rsidP="006358AA">
      <w:pPr>
        <w:spacing w:after="0" w:line="240" w:lineRule="auto"/>
      </w:pPr>
      <w:r>
        <w:separator/>
      </w:r>
    </w:p>
  </w:endnote>
  <w:endnote w:type="continuationSeparator" w:id="0">
    <w:p w14:paraId="6927352E" w14:textId="77777777" w:rsidR="0079778C" w:rsidRDefault="0079778C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CA898" w14:textId="77777777" w:rsidR="0079778C" w:rsidRDefault="0079778C" w:rsidP="006358AA">
      <w:pPr>
        <w:spacing w:after="0" w:line="240" w:lineRule="auto"/>
      </w:pPr>
      <w:r>
        <w:separator/>
      </w:r>
    </w:p>
  </w:footnote>
  <w:footnote w:type="continuationSeparator" w:id="0">
    <w:p w14:paraId="12EAC4C1" w14:textId="77777777" w:rsidR="0079778C" w:rsidRDefault="0079778C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442DB"/>
    <w:multiLevelType w:val="hybridMultilevel"/>
    <w:tmpl w:val="34564B94"/>
    <w:lvl w:ilvl="0" w:tplc="33FE06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554C85"/>
    <w:multiLevelType w:val="multilevel"/>
    <w:tmpl w:val="A6A81D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6E6508"/>
    <w:multiLevelType w:val="multilevel"/>
    <w:tmpl w:val="67604A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1F2AAF"/>
    <w:multiLevelType w:val="hybridMultilevel"/>
    <w:tmpl w:val="4E9E5A22"/>
    <w:lvl w:ilvl="0" w:tplc="3E0E2AE2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C7ECA"/>
    <w:multiLevelType w:val="multilevel"/>
    <w:tmpl w:val="B130EAA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7D76CE"/>
    <w:multiLevelType w:val="multilevel"/>
    <w:tmpl w:val="14C41E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327B5E"/>
    <w:multiLevelType w:val="hybridMultilevel"/>
    <w:tmpl w:val="85627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71741E"/>
    <w:multiLevelType w:val="multilevel"/>
    <w:tmpl w:val="FC0023B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C83056"/>
    <w:multiLevelType w:val="multilevel"/>
    <w:tmpl w:val="37840DE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947443"/>
    <w:multiLevelType w:val="multilevel"/>
    <w:tmpl w:val="1E96A67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FA07F8"/>
    <w:multiLevelType w:val="multilevel"/>
    <w:tmpl w:val="CF32711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4D7584"/>
    <w:multiLevelType w:val="multilevel"/>
    <w:tmpl w:val="4B1CC1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1"/>
  </w:num>
  <w:num w:numId="3">
    <w:abstractNumId w:val="13"/>
  </w:num>
  <w:num w:numId="4">
    <w:abstractNumId w:val="6"/>
  </w:num>
  <w:num w:numId="5">
    <w:abstractNumId w:val="12"/>
  </w:num>
  <w:num w:numId="6">
    <w:abstractNumId w:val="18"/>
  </w:num>
  <w:num w:numId="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8"/>
  </w:num>
  <w:num w:numId="10">
    <w:abstractNumId w:val="0"/>
  </w:num>
  <w:num w:numId="11">
    <w:abstractNumId w:val="3"/>
  </w:num>
  <w:num w:numId="12">
    <w:abstractNumId w:val="9"/>
  </w:num>
  <w:num w:numId="13">
    <w:abstractNumId w:val="20"/>
  </w:num>
  <w:num w:numId="14">
    <w:abstractNumId w:val="1"/>
  </w:num>
  <w:num w:numId="15">
    <w:abstractNumId w:val="14"/>
  </w:num>
  <w:num w:numId="16">
    <w:abstractNumId w:val="10"/>
  </w:num>
  <w:num w:numId="17">
    <w:abstractNumId w:val="7"/>
  </w:num>
  <w:num w:numId="18">
    <w:abstractNumId w:val="16"/>
  </w:num>
  <w:num w:numId="19">
    <w:abstractNumId w:val="15"/>
  </w:num>
  <w:num w:numId="20">
    <w:abstractNumId w:val="4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U1sDA0MTEyNjVW0lEKTi0uzszPAykwqgUARmzMYiwAAAA="/>
  </w:docVars>
  <w:rsids>
    <w:rsidRoot w:val="006358AA"/>
    <w:rsid w:val="00025904"/>
    <w:rsid w:val="00040A4F"/>
    <w:rsid w:val="000447C8"/>
    <w:rsid w:val="0004669A"/>
    <w:rsid w:val="0005041E"/>
    <w:rsid w:val="000744D8"/>
    <w:rsid w:val="000827C4"/>
    <w:rsid w:val="000851E3"/>
    <w:rsid w:val="00095722"/>
    <w:rsid w:val="000969E2"/>
    <w:rsid w:val="000A305F"/>
    <w:rsid w:val="000B0E32"/>
    <w:rsid w:val="000B6BB8"/>
    <w:rsid w:val="000C32E1"/>
    <w:rsid w:val="000C48C0"/>
    <w:rsid w:val="000C7039"/>
    <w:rsid w:val="000E5D1E"/>
    <w:rsid w:val="000E7FEF"/>
    <w:rsid w:val="000F2167"/>
    <w:rsid w:val="000F2BDD"/>
    <w:rsid w:val="0010056E"/>
    <w:rsid w:val="0012308D"/>
    <w:rsid w:val="00124991"/>
    <w:rsid w:val="001404D0"/>
    <w:rsid w:val="00141809"/>
    <w:rsid w:val="001441D8"/>
    <w:rsid w:val="00144DFC"/>
    <w:rsid w:val="001558D7"/>
    <w:rsid w:val="0016017D"/>
    <w:rsid w:val="00162BF2"/>
    <w:rsid w:val="00192E94"/>
    <w:rsid w:val="001947EE"/>
    <w:rsid w:val="001C58E7"/>
    <w:rsid w:val="001C79A5"/>
    <w:rsid w:val="001C7D34"/>
    <w:rsid w:val="001D12B1"/>
    <w:rsid w:val="001D1C90"/>
    <w:rsid w:val="001D5E89"/>
    <w:rsid w:val="0021111A"/>
    <w:rsid w:val="002147D7"/>
    <w:rsid w:val="0023220C"/>
    <w:rsid w:val="00252787"/>
    <w:rsid w:val="00253C10"/>
    <w:rsid w:val="00257E31"/>
    <w:rsid w:val="002616F3"/>
    <w:rsid w:val="00262C9F"/>
    <w:rsid w:val="00266FBC"/>
    <w:rsid w:val="002B0BA5"/>
    <w:rsid w:val="002C19C2"/>
    <w:rsid w:val="002E7DC1"/>
    <w:rsid w:val="002F3A89"/>
    <w:rsid w:val="00311BD5"/>
    <w:rsid w:val="00312CDD"/>
    <w:rsid w:val="00322D0B"/>
    <w:rsid w:val="00347F73"/>
    <w:rsid w:val="00354BDC"/>
    <w:rsid w:val="0037676B"/>
    <w:rsid w:val="00380D3C"/>
    <w:rsid w:val="00383270"/>
    <w:rsid w:val="00394725"/>
    <w:rsid w:val="003A0377"/>
    <w:rsid w:val="003A03F5"/>
    <w:rsid w:val="003A162C"/>
    <w:rsid w:val="003A2432"/>
    <w:rsid w:val="003A2B9D"/>
    <w:rsid w:val="003B6F67"/>
    <w:rsid w:val="003B7008"/>
    <w:rsid w:val="003C5C36"/>
    <w:rsid w:val="003C78D7"/>
    <w:rsid w:val="003D52B7"/>
    <w:rsid w:val="003D6A72"/>
    <w:rsid w:val="003F7B3D"/>
    <w:rsid w:val="00406F18"/>
    <w:rsid w:val="00424B5A"/>
    <w:rsid w:val="004270AA"/>
    <w:rsid w:val="00430184"/>
    <w:rsid w:val="00436B81"/>
    <w:rsid w:val="0045029D"/>
    <w:rsid w:val="00455DC3"/>
    <w:rsid w:val="00471A6F"/>
    <w:rsid w:val="00482629"/>
    <w:rsid w:val="00491F52"/>
    <w:rsid w:val="00492829"/>
    <w:rsid w:val="004A0D9E"/>
    <w:rsid w:val="004A39FC"/>
    <w:rsid w:val="004A7696"/>
    <w:rsid w:val="004B4E93"/>
    <w:rsid w:val="004C1104"/>
    <w:rsid w:val="004C4549"/>
    <w:rsid w:val="004D0948"/>
    <w:rsid w:val="004D35EC"/>
    <w:rsid w:val="004E13FA"/>
    <w:rsid w:val="004E65BD"/>
    <w:rsid w:val="004F6E25"/>
    <w:rsid w:val="005038A7"/>
    <w:rsid w:val="0052614C"/>
    <w:rsid w:val="00536639"/>
    <w:rsid w:val="00540870"/>
    <w:rsid w:val="005441FC"/>
    <w:rsid w:val="00556342"/>
    <w:rsid w:val="005603A7"/>
    <w:rsid w:val="0056101C"/>
    <w:rsid w:val="0057673D"/>
    <w:rsid w:val="005823A4"/>
    <w:rsid w:val="005835EF"/>
    <w:rsid w:val="00584E6F"/>
    <w:rsid w:val="00593DF3"/>
    <w:rsid w:val="0059421C"/>
    <w:rsid w:val="0059574D"/>
    <w:rsid w:val="005A41D5"/>
    <w:rsid w:val="005A717F"/>
    <w:rsid w:val="005A7FA9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5DBF"/>
    <w:rsid w:val="006460FD"/>
    <w:rsid w:val="00647CE6"/>
    <w:rsid w:val="00650F8D"/>
    <w:rsid w:val="006547BF"/>
    <w:rsid w:val="00660635"/>
    <w:rsid w:val="00670067"/>
    <w:rsid w:val="00676445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0099D"/>
    <w:rsid w:val="00746C7B"/>
    <w:rsid w:val="0075435E"/>
    <w:rsid w:val="00775E27"/>
    <w:rsid w:val="00786A78"/>
    <w:rsid w:val="007922B5"/>
    <w:rsid w:val="00794832"/>
    <w:rsid w:val="00796090"/>
    <w:rsid w:val="0079778C"/>
    <w:rsid w:val="00797F96"/>
    <w:rsid w:val="007A622D"/>
    <w:rsid w:val="007B0307"/>
    <w:rsid w:val="007C34FC"/>
    <w:rsid w:val="007C3AD3"/>
    <w:rsid w:val="007D7166"/>
    <w:rsid w:val="007D722E"/>
    <w:rsid w:val="007E07F2"/>
    <w:rsid w:val="007E449D"/>
    <w:rsid w:val="007F372D"/>
    <w:rsid w:val="008009B8"/>
    <w:rsid w:val="00801CCE"/>
    <w:rsid w:val="00803177"/>
    <w:rsid w:val="00804E0C"/>
    <w:rsid w:val="008074B8"/>
    <w:rsid w:val="00807788"/>
    <w:rsid w:val="00810E6E"/>
    <w:rsid w:val="00811814"/>
    <w:rsid w:val="00817211"/>
    <w:rsid w:val="00821A65"/>
    <w:rsid w:val="008275D5"/>
    <w:rsid w:val="008669E4"/>
    <w:rsid w:val="00870D2E"/>
    <w:rsid w:val="00873226"/>
    <w:rsid w:val="0087793D"/>
    <w:rsid w:val="00890250"/>
    <w:rsid w:val="008A20C7"/>
    <w:rsid w:val="008A553D"/>
    <w:rsid w:val="008C0BC5"/>
    <w:rsid w:val="008D4BFD"/>
    <w:rsid w:val="008E71A0"/>
    <w:rsid w:val="008E7B38"/>
    <w:rsid w:val="00902074"/>
    <w:rsid w:val="00910711"/>
    <w:rsid w:val="00921860"/>
    <w:rsid w:val="00937309"/>
    <w:rsid w:val="0094227F"/>
    <w:rsid w:val="009500D8"/>
    <w:rsid w:val="009568E1"/>
    <w:rsid w:val="009579C5"/>
    <w:rsid w:val="009642D9"/>
    <w:rsid w:val="009662E6"/>
    <w:rsid w:val="009713A1"/>
    <w:rsid w:val="009768CB"/>
    <w:rsid w:val="00980F45"/>
    <w:rsid w:val="0098279E"/>
    <w:rsid w:val="0099653B"/>
    <w:rsid w:val="009B5526"/>
    <w:rsid w:val="009B735A"/>
    <w:rsid w:val="009C27E4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334"/>
    <w:rsid w:val="00A05BCB"/>
    <w:rsid w:val="00A07B95"/>
    <w:rsid w:val="00A10F91"/>
    <w:rsid w:val="00A15686"/>
    <w:rsid w:val="00A229E8"/>
    <w:rsid w:val="00A25ADF"/>
    <w:rsid w:val="00A40B76"/>
    <w:rsid w:val="00A613BD"/>
    <w:rsid w:val="00A623F3"/>
    <w:rsid w:val="00A6445B"/>
    <w:rsid w:val="00A66553"/>
    <w:rsid w:val="00A7261E"/>
    <w:rsid w:val="00A75BD8"/>
    <w:rsid w:val="00A77F97"/>
    <w:rsid w:val="00A81B0E"/>
    <w:rsid w:val="00AB2E97"/>
    <w:rsid w:val="00AC5143"/>
    <w:rsid w:val="00AD57B6"/>
    <w:rsid w:val="00AE6275"/>
    <w:rsid w:val="00B02A61"/>
    <w:rsid w:val="00B07F3A"/>
    <w:rsid w:val="00B22EA6"/>
    <w:rsid w:val="00B476C6"/>
    <w:rsid w:val="00B5339D"/>
    <w:rsid w:val="00B57D17"/>
    <w:rsid w:val="00B65C27"/>
    <w:rsid w:val="00B83B41"/>
    <w:rsid w:val="00BB64C2"/>
    <w:rsid w:val="00BB7D17"/>
    <w:rsid w:val="00BD0640"/>
    <w:rsid w:val="00BD11DA"/>
    <w:rsid w:val="00BD2ED4"/>
    <w:rsid w:val="00BE1418"/>
    <w:rsid w:val="00BE3A15"/>
    <w:rsid w:val="00BE42AA"/>
    <w:rsid w:val="00BE7FDF"/>
    <w:rsid w:val="00BF4C6A"/>
    <w:rsid w:val="00BF55FF"/>
    <w:rsid w:val="00C010C8"/>
    <w:rsid w:val="00C06CA1"/>
    <w:rsid w:val="00C34295"/>
    <w:rsid w:val="00C35C82"/>
    <w:rsid w:val="00C40377"/>
    <w:rsid w:val="00C41A38"/>
    <w:rsid w:val="00C668D7"/>
    <w:rsid w:val="00C716B6"/>
    <w:rsid w:val="00C77A9F"/>
    <w:rsid w:val="00C84BC7"/>
    <w:rsid w:val="00C86ABC"/>
    <w:rsid w:val="00C87866"/>
    <w:rsid w:val="00C95794"/>
    <w:rsid w:val="00CB593A"/>
    <w:rsid w:val="00CC7486"/>
    <w:rsid w:val="00CD2B44"/>
    <w:rsid w:val="00CE0C30"/>
    <w:rsid w:val="00D214BE"/>
    <w:rsid w:val="00D3268B"/>
    <w:rsid w:val="00D508B5"/>
    <w:rsid w:val="00D50BB6"/>
    <w:rsid w:val="00D510C6"/>
    <w:rsid w:val="00D515F4"/>
    <w:rsid w:val="00D63C79"/>
    <w:rsid w:val="00D7604A"/>
    <w:rsid w:val="00D81127"/>
    <w:rsid w:val="00D95159"/>
    <w:rsid w:val="00DB65FE"/>
    <w:rsid w:val="00DD2D80"/>
    <w:rsid w:val="00DD4A68"/>
    <w:rsid w:val="00DE0E9A"/>
    <w:rsid w:val="00DF2973"/>
    <w:rsid w:val="00E30014"/>
    <w:rsid w:val="00E316F6"/>
    <w:rsid w:val="00E32BA8"/>
    <w:rsid w:val="00E465E9"/>
    <w:rsid w:val="00E57C16"/>
    <w:rsid w:val="00E60F20"/>
    <w:rsid w:val="00E752BA"/>
    <w:rsid w:val="00E7570F"/>
    <w:rsid w:val="00E80E03"/>
    <w:rsid w:val="00E90332"/>
    <w:rsid w:val="00E95DE2"/>
    <w:rsid w:val="00EA0B10"/>
    <w:rsid w:val="00EA0BC0"/>
    <w:rsid w:val="00EB72A5"/>
    <w:rsid w:val="00EC6361"/>
    <w:rsid w:val="00ED7FC1"/>
    <w:rsid w:val="00EE0C19"/>
    <w:rsid w:val="00EE3638"/>
    <w:rsid w:val="00EE5D2E"/>
    <w:rsid w:val="00F04E6F"/>
    <w:rsid w:val="00F11A3C"/>
    <w:rsid w:val="00F11B94"/>
    <w:rsid w:val="00F16B6F"/>
    <w:rsid w:val="00F23D0A"/>
    <w:rsid w:val="00F26B76"/>
    <w:rsid w:val="00F27EA8"/>
    <w:rsid w:val="00F5356F"/>
    <w:rsid w:val="00F55DE9"/>
    <w:rsid w:val="00F611E2"/>
    <w:rsid w:val="00F72BC4"/>
    <w:rsid w:val="00F7414B"/>
    <w:rsid w:val="00F76C9E"/>
    <w:rsid w:val="00F83EF4"/>
    <w:rsid w:val="00FA1036"/>
    <w:rsid w:val="00FA4D61"/>
    <w:rsid w:val="00FB0912"/>
    <w:rsid w:val="00FB0A60"/>
    <w:rsid w:val="00FB1893"/>
    <w:rsid w:val="00FB3CA5"/>
    <w:rsid w:val="00FB4EBB"/>
    <w:rsid w:val="00FD07F3"/>
    <w:rsid w:val="00FD37A2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AA8C7E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uiPriority w:val="22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03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37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image" Target="media/image19.gif"/><Relationship Id="rId3" Type="http://schemas.openxmlformats.org/officeDocument/2006/relationships/styles" Target="styles.xml"/><Relationship Id="rId21" Type="http://schemas.openxmlformats.org/officeDocument/2006/relationships/image" Target="media/image14.gif"/><Relationship Id="rId7" Type="http://schemas.openxmlformats.org/officeDocument/2006/relationships/endnotes" Target="endnotes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29" Type="http://schemas.openxmlformats.org/officeDocument/2006/relationships/image" Target="media/image22.gi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image" Target="media/image21.gif"/><Relationship Id="rId10" Type="http://schemas.openxmlformats.org/officeDocument/2006/relationships/image" Target="media/image3.png"/><Relationship Id="rId19" Type="http://schemas.openxmlformats.org/officeDocument/2006/relationships/image" Target="media/image12.gif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image" Target="media/image20.gif"/><Relationship Id="rId30" Type="http://schemas.openxmlformats.org/officeDocument/2006/relationships/image" Target="media/image23.gif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7E7346-E9E8-4787-8277-B6284E3F2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1</Pages>
  <Words>1637</Words>
  <Characters>933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0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6</cp:revision>
  <cp:lastPrinted>2017-11-02T04:44:00Z</cp:lastPrinted>
  <dcterms:created xsi:type="dcterms:W3CDTF">2020-03-09T14:56:00Z</dcterms:created>
  <dcterms:modified xsi:type="dcterms:W3CDTF">2020-11-05T02:46:00Z</dcterms:modified>
</cp:coreProperties>
</file>